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DE80D" w14:textId="77777777" w:rsidR="00D50348" w:rsidRDefault="00466B66">
      <w:pPr>
        <w:spacing w:before="240" w:after="240"/>
        <w:jc w:val="both"/>
        <w:rPr>
          <w:rFonts w:ascii="Calibri" w:eastAsia="Calibri" w:hAnsi="Calibri" w:cs="Calibri"/>
          <w:b/>
          <w:color w:val="1D1C1D"/>
        </w:rPr>
      </w:pPr>
      <w:r>
        <w:rPr>
          <w:rFonts w:ascii="Calibri" w:eastAsia="Calibri" w:hAnsi="Calibri" w:cs="Calibri"/>
          <w:b/>
          <w:color w:val="1D1C1D"/>
        </w:rPr>
        <w:t xml:space="preserve"> </w:t>
      </w:r>
    </w:p>
    <w:tbl>
      <w:tblPr>
        <w:tblStyle w:val="a"/>
        <w:tblW w:w="129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2025"/>
        <w:gridCol w:w="645"/>
        <w:gridCol w:w="900"/>
        <w:gridCol w:w="660"/>
        <w:gridCol w:w="1035"/>
        <w:gridCol w:w="1050"/>
        <w:gridCol w:w="1005"/>
        <w:gridCol w:w="1005"/>
        <w:gridCol w:w="900"/>
        <w:gridCol w:w="735"/>
        <w:gridCol w:w="1050"/>
        <w:gridCol w:w="1020"/>
      </w:tblGrid>
      <w:tr w:rsidR="00D50348" w14:paraId="21A31C00" w14:textId="77777777">
        <w:trPr>
          <w:trHeight w:val="480"/>
        </w:trPr>
        <w:tc>
          <w:tcPr>
            <w:tcW w:w="358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C29D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5655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05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UK Biobank</w:t>
            </w:r>
          </w:p>
        </w:tc>
        <w:tc>
          <w:tcPr>
            <w:tcW w:w="3705" w:type="dxa"/>
            <w:gridSpan w:val="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C7AE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ifebrain</w:t>
            </w:r>
            <w:proofErr w:type="spellEnd"/>
          </w:p>
        </w:tc>
      </w:tr>
      <w:tr w:rsidR="00D50348" w14:paraId="406ED21A" w14:textId="77777777">
        <w:trPr>
          <w:trHeight w:val="675"/>
        </w:trPr>
        <w:tc>
          <w:tcPr>
            <w:tcW w:w="9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5F50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Modality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6F7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egion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B362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em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A236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ong. change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C219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C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>1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load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90B60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i/>
                <w:color w:val="1D1C1D"/>
                <w:sz w:val="18"/>
                <w:szCs w:val="18"/>
              </w:rPr>
              <w:t>delta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>Cross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- XGB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327A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i/>
                <w:color w:val="1D1C1D"/>
                <w:sz w:val="18"/>
                <w:szCs w:val="18"/>
              </w:rPr>
              <w:t>delta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>cross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- LASSO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34B24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delta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>long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 XGB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7D1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delta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>long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- LASS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A285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ong. change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8AD1C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C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  <w:vertAlign w:val="subscript"/>
              </w:rPr>
              <w:t>1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load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9F55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30"/>
                <w:szCs w:val="30"/>
                <w:vertAlign w:val="subscript"/>
              </w:rPr>
            </w:pPr>
            <w:proofErr w:type="spellStart"/>
            <w:r>
              <w:rPr>
                <w:rFonts w:ascii="Calibri" w:eastAsia="Calibri" w:hAnsi="Calibri" w:cs="Calibri"/>
                <w:b/>
                <w:i/>
                <w:color w:val="1D1C1D"/>
                <w:sz w:val="18"/>
                <w:szCs w:val="18"/>
              </w:rPr>
              <w:t>delta</w:t>
            </w:r>
            <w:r>
              <w:rPr>
                <w:rFonts w:ascii="Calibri" w:eastAsia="Calibri" w:hAnsi="Calibri" w:cs="Calibri"/>
                <w:b/>
                <w:color w:val="1D1C1D"/>
                <w:sz w:val="30"/>
                <w:szCs w:val="30"/>
                <w:vertAlign w:val="subscript"/>
              </w:rPr>
              <w:t>cross</w:t>
            </w:r>
            <w:proofErr w:type="spellEnd"/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D310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30"/>
                <w:szCs w:val="30"/>
                <w:vertAlign w:val="subscript"/>
              </w:rPr>
            </w:pPr>
            <w:proofErr w:type="spellStart"/>
            <w:r>
              <w:rPr>
                <w:rFonts w:ascii="Calibri" w:eastAsia="Calibri" w:hAnsi="Calibri" w:cs="Calibri"/>
                <w:b/>
                <w:i/>
                <w:color w:val="1D1C1D"/>
                <w:sz w:val="18"/>
                <w:szCs w:val="18"/>
              </w:rPr>
              <w:t>delta</w:t>
            </w:r>
            <w:r>
              <w:rPr>
                <w:rFonts w:ascii="Calibri" w:eastAsia="Calibri" w:hAnsi="Calibri" w:cs="Calibri"/>
                <w:b/>
                <w:color w:val="1D1C1D"/>
                <w:sz w:val="30"/>
                <w:szCs w:val="30"/>
                <w:vertAlign w:val="subscript"/>
              </w:rPr>
              <w:t>long</w:t>
            </w:r>
            <w:proofErr w:type="spellEnd"/>
          </w:p>
        </w:tc>
      </w:tr>
      <w:tr w:rsidR="00D50348" w14:paraId="496EE0C9" w14:textId="77777777">
        <w:trPr>
          <w:trHeight w:val="435"/>
        </w:trPr>
        <w:tc>
          <w:tcPr>
            <w:tcW w:w="91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F133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Area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1255F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otal surfac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79BFB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BCFC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5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3D90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D43C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1BEC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449F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A63D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A248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B983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E778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1324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3.0)</w:t>
            </w:r>
          </w:p>
        </w:tc>
      </w:tr>
      <w:tr w:rsidR="00D50348" w14:paraId="0C8DDE9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2608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2CF46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A8EE7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D0CC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480D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49BA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93BF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2969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B7D0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BF3D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7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A8C4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998F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26C6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9)</w:t>
            </w:r>
          </w:p>
        </w:tc>
      </w:tr>
      <w:tr w:rsidR="00D50348" w14:paraId="66D4BA3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1988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646F8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caud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1809C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3CE3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E8D5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1D9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3610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27E2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17DB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3D27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4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315A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6621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1363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5 (-9.1)</w:t>
            </w:r>
          </w:p>
        </w:tc>
      </w:tr>
      <w:tr w:rsidR="00D50348" w14:paraId="0350F9A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9A46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23FE7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E71F2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A242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E7B3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CD5B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3E42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80B8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327D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02F4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1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68B3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BCDE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B26E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9)</w:t>
            </w:r>
          </w:p>
        </w:tc>
      </w:tr>
      <w:tr w:rsidR="00D50348" w14:paraId="6894346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62CF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7813D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rostr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9EFA1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ED71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3145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4960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FD34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DA1B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6F0A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E447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8829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AE8F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B793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3.7)</w:t>
            </w:r>
          </w:p>
        </w:tc>
      </w:tr>
      <w:tr w:rsidR="00D50348" w14:paraId="3185C86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B1DF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A9A90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C66E0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76C4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6110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B66C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5D44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154C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330F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D66D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5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2340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741C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8313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3)</w:t>
            </w:r>
          </w:p>
        </w:tc>
      </w:tr>
      <w:tr w:rsidR="00D50348" w14:paraId="4CA6F68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4F41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F457A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D3073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C8C4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2B89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4BFA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D3C5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3F25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90C8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5E14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9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41FA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4531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81BF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2)</w:t>
            </w:r>
          </w:p>
        </w:tc>
      </w:tr>
      <w:tr w:rsidR="00D50348" w14:paraId="3029145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D877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51DC6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8254C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FA66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3836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82EF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3A5A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AB8B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04EC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EBBB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6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8F39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9521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461F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1)</w:t>
            </w:r>
          </w:p>
        </w:tc>
      </w:tr>
      <w:tr w:rsidR="00D50348" w14:paraId="3813E8B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E3BC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470F0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isthm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18C7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B3F7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355D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5B05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E2EC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8DA5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2306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1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6BC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5DE7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DB1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1B1C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</w:tr>
      <w:tr w:rsidR="00D50348" w14:paraId="3C0190E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3DD7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E328E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A4A1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E5A9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93B7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E38C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92E0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ABFC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0BE0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C212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4646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0AC3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F48E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3)</w:t>
            </w:r>
          </w:p>
        </w:tc>
      </w:tr>
      <w:tr w:rsidR="00D50348" w14:paraId="2A32035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0362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CB0A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Insula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5BECA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91F8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F3D4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206C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E627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9849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35AB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00CB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8AE4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798D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2BDF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</w:tr>
      <w:tr w:rsidR="00D50348" w14:paraId="6C62656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6D94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B9526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9A1CD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5066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65F3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33C0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7F98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1BA9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4ECD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3577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3F33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B5E4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0351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</w:tr>
      <w:tr w:rsidR="00D50348" w14:paraId="5F995F3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8A90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D993E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0C431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767C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7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A588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7DA4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1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2BB4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AB9A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4C78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A4C9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5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CD7F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A9C9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B659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2)</w:t>
            </w:r>
          </w:p>
        </w:tc>
      </w:tr>
      <w:tr w:rsidR="00D50348" w14:paraId="782986F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67FC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C08AA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93D33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1B38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537D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1328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F9CE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86D5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B545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3745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4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759D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31BE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5955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5)</w:t>
            </w:r>
          </w:p>
        </w:tc>
      </w:tr>
      <w:tr w:rsidR="00D50348" w14:paraId="3BDDA1C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AB8F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05FD3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caud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D131E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753B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728E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D309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1B2E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DB2A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FB11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DE1C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7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F479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EFAE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1529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</w:tr>
      <w:tr w:rsidR="00D50348" w14:paraId="65E1DD2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4E5A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3B09A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DA77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3ED7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DB3D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E092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5131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DE4D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4EA2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AC96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6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18B5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0183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2775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</w:tr>
      <w:tr w:rsidR="00D50348" w14:paraId="023DBE2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E138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6F431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rostr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6E5DB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0D24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1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4F22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FE44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8D9D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F144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DAD8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B344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2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48D5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39BF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7010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6)</w:t>
            </w:r>
          </w:p>
        </w:tc>
      </w:tr>
      <w:tr w:rsidR="00D50348" w14:paraId="18844FD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3D1A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7FC3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8D138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33CC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3E36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BF6E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01F5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4002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AA15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18B2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2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8638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063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2BAC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7 (-13.4)</w:t>
            </w:r>
          </w:p>
        </w:tc>
      </w:tr>
      <w:tr w:rsidR="00D50348" w14:paraId="7F01129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883B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E1C05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Frontal, pars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perculari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9BF6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4CC8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8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B75F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E068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22ED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EFC9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1139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E6C1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6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8FF9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6C5A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CBF8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</w:tr>
      <w:tr w:rsidR="00D50348" w14:paraId="0ACF361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3E1E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6D74A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2093B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D0A3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1E8B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DA60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C728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6C23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88DA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2E61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2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F0B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804D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2858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</w:tr>
      <w:tr w:rsidR="00D50348" w14:paraId="68EE43A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B073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2FBFC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triangular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DD6BD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7E1D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2D33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16A2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5502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601A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EA0B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C8CB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4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2B34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7A33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0D9A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3.6)</w:t>
            </w:r>
          </w:p>
        </w:tc>
      </w:tr>
      <w:tr w:rsidR="00D50348" w14:paraId="77793A4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614E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7C43A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3C027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3723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8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5841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D011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3F4C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69C6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F4A6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A79B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05D4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AF1E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344C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2)</w:t>
            </w:r>
          </w:p>
        </w:tc>
      </w:tr>
      <w:tr w:rsidR="00D50348" w14:paraId="0D2270D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CB4F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7844F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orbital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FACFF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09DF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8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CDFD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8865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AF9E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5E1D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9BF0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6B51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4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1D46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324D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E1FF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</w:tr>
      <w:tr w:rsidR="00D50348" w14:paraId="496A66E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F09D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39905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63309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4C33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4D63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F065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6434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85F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7528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9FE8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AE32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E589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C638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3)</w:t>
            </w:r>
          </w:p>
        </w:tc>
      </w:tr>
      <w:tr w:rsidR="00D50348" w14:paraId="2F87ED2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B1EC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D7ED1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later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AE70E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2F26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E277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11F0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4673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CD59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4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E792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6 (-9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EFD7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5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1F43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7E90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73B2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8.7)</w:t>
            </w:r>
          </w:p>
        </w:tc>
      </w:tr>
      <w:tr w:rsidR="00D50348" w14:paraId="55CB18A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295F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60DF0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59F54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2277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5FE3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B85F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30DD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BC53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D89AB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B53C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DB2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1373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4825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</w:tr>
      <w:tr w:rsidR="00D50348" w14:paraId="2E8705E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E25F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8390B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medi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5436A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C204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3B4B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C3AD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D55F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B5A2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2FA0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3857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8475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96B4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87D1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</w:tr>
      <w:tr w:rsidR="00D50348" w14:paraId="0E0B290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A28A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F6539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F0A90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91F8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FB95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9A6A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E299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2334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A960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E0BA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5128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797C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AE9E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4)</w:t>
            </w:r>
          </w:p>
        </w:tc>
      </w:tr>
      <w:tr w:rsidR="00D50348" w14:paraId="71C88EE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7A0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80B2D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58C5F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AF0D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98D0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906D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CB2C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84A6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E8C7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45AB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5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D92D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B06C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5011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9)</w:t>
            </w:r>
          </w:p>
        </w:tc>
      </w:tr>
      <w:tr w:rsidR="00D50348" w14:paraId="56088C3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06B6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C401C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8579E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A24C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5958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927A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6F93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85B7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E440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8C40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9636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C1F3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B88D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3.1)</w:t>
            </w:r>
          </w:p>
        </w:tc>
      </w:tr>
      <w:tr w:rsidR="00D50348" w14:paraId="2D0FF9E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7AE9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F1887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re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0CD3C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2593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9282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9968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58E9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F696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F5B2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BDAB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630F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448B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A320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2)</w:t>
            </w:r>
          </w:p>
        </w:tc>
      </w:tr>
      <w:tr w:rsidR="00D50348" w14:paraId="3D58348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281C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68D8D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52FF5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1A09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F84C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8E66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F3EA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7CE1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D863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5AF2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125F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F38F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DCA2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5.7)</w:t>
            </w:r>
          </w:p>
        </w:tc>
      </w:tr>
      <w:tr w:rsidR="00D50348" w14:paraId="1E8211C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4462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63626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ost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C445A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B189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8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E2146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3584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36FD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99DB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9777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C3F6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6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CAED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0C42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56E4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1)</w:t>
            </w:r>
          </w:p>
        </w:tc>
      </w:tr>
      <w:tr w:rsidR="00D50348" w14:paraId="7D830B4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0E00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CF33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E930A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FC9B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5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EF5B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8507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70E9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C2FD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7C5B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CEFF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3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3B7E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7AA3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DB98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5.3)</w:t>
            </w:r>
          </w:p>
        </w:tc>
      </w:tr>
      <w:tr w:rsidR="00D50348" w14:paraId="3BB4098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586B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1D797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ara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C893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D18E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5744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F20E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22BE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ED87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647B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F54B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5805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D8B3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5818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</w:tr>
      <w:tr w:rsidR="00D50348" w14:paraId="24EDB6A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F8F5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8AAEA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5B49C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2972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1820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9686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BF6D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CE07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FD44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3D2B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BC79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9841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0B0C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3.0)</w:t>
            </w:r>
          </w:p>
        </w:tc>
      </w:tr>
      <w:tr w:rsidR="00D50348" w14:paraId="75C9B95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5AD7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5C84E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6431A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D14D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9ACB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7E2D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AE95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AF7B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2031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1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EB7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1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A458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DFC8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2342E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</w:tr>
      <w:tr w:rsidR="00D50348" w14:paraId="2517B52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8CF6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9A235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4AE14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B03E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68DD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F83F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A1B1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1DF3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0CE6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FB9E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E91D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12E8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6F4E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</w:tr>
      <w:tr w:rsidR="00D50348" w14:paraId="6EC4F62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C41C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C3344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B92CE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FBB0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3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B19C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BC25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E4EE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9251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5AC4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2AA3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2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DBE9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9EE2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5458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6)</w:t>
            </w:r>
          </w:p>
        </w:tc>
      </w:tr>
      <w:tr w:rsidR="00D50348" w14:paraId="742EB32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3F0D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DB244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0B65C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4D31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9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6485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505D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123B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71DB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06C6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01F5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3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3AEB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6C5E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7867B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</w:tr>
      <w:tr w:rsidR="00D50348" w14:paraId="2A0EE85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C1F2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63434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ramarg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18D22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4340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3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1973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779C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AB51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6D27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8666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1F26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0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07EF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6D7E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9EF4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</w:tr>
      <w:tr w:rsidR="00D50348" w14:paraId="4CFAEAC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43E8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10851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CF4D8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DD08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4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9D2B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A88A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DD4D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FD2B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6D2D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79FF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3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5153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F697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DD0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</w:tr>
      <w:tr w:rsidR="00D50348" w14:paraId="222586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D079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E81F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re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0DDC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D5BF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7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26B8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90F9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B6B2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EF0A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8105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AB82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5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B21E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3802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CDC5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</w:tr>
      <w:tr w:rsidR="00D50348" w14:paraId="0D63886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1DB4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35834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FA819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49E0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35C7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23B9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938F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F408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3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080C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DA02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9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AD9C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53F3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9F25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</w:tr>
      <w:tr w:rsidR="00D50348" w14:paraId="2352D86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372D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08684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ahippocampal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95806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6AC4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F5FD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0030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5637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9D01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5D9A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0E85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4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2E85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4E2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56C1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</w:tr>
      <w:tr w:rsidR="00D50348" w14:paraId="7356024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5E85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EE955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E4E92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D050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A89E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DC8C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0D67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5971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53CE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2BB3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5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A3AF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88C2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A0B5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7)</w:t>
            </w:r>
          </w:p>
        </w:tc>
      </w:tr>
      <w:tr w:rsidR="00D50348" w14:paraId="372825B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2808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29F5B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entorh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C34CB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61B7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B879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2CB9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66D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FDF9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67DA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39D9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542D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5915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9F23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</w:tr>
      <w:tr w:rsidR="00D50348" w14:paraId="4D2C78D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BF27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D0906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4161F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5910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CEBC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2D19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28C9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B879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187D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92BA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15A3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2727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243C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5)</w:t>
            </w:r>
          </w:p>
        </w:tc>
      </w:tr>
      <w:tr w:rsidR="00D50348" w14:paraId="0F9F9F5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51E7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0E517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58D9D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AAC8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DF9E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BF69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171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9B2B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E7AD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EE07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9919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6FBD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C431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</w:tr>
      <w:tr w:rsidR="00D50348" w14:paraId="0C73912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04FC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F06AB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3AD2F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BBF1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1FFB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041B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AE9E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F995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D611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5A95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2114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1126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EC75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9)</w:t>
            </w:r>
          </w:p>
        </w:tc>
      </w:tr>
      <w:tr w:rsidR="00D50348" w14:paraId="35BBD2C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38F0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E2086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695EF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6CF3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6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D045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F3DD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8842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7274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DA55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1EA0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6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12DF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1435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608A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</w:tr>
      <w:tr w:rsidR="00D50348" w14:paraId="5D3A3E9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2960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92740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7A9A3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7C36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0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46C7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6DA1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E80A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EBBC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A356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4889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3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D92A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5249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ECEC8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21CED05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13C3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EFFDB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E6543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3994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5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1324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79E0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B284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809D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1B63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5B1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1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6408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AAAE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ED75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3)</w:t>
            </w:r>
          </w:p>
        </w:tc>
      </w:tr>
      <w:tr w:rsidR="00D50348" w14:paraId="7F8C4DA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A55A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555B5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9DC06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AA7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27C3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80C0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6121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468B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50EE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CF06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0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2ACD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0DD8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4491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8)</w:t>
            </w:r>
          </w:p>
        </w:tc>
      </w:tr>
      <w:tr w:rsidR="00D50348" w14:paraId="3502A46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BE2F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8E51A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E04C0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D1EE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BA80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E46F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A226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A04F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1FDE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9485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6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DC42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F255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B572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2 (-18.7)</w:t>
            </w:r>
          </w:p>
        </w:tc>
      </w:tr>
      <w:tr w:rsidR="00D50348" w14:paraId="1424BF6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8D8C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52402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7533B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4F1D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1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1E10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7836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C47B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AF90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6A4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27C9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4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691E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BA10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2958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8 (-13.7)</w:t>
            </w:r>
          </w:p>
        </w:tc>
      </w:tr>
      <w:tr w:rsidR="00D50348" w14:paraId="27824A2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0691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5BEB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transvers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6FE32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6AA7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B688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9D82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9E16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E25B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D6D8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4B9D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8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DFC5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A7E6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3F25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</w:tr>
      <w:tr w:rsidR="00D50348" w14:paraId="377CC1D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377F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FED2C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E8895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E983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724E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33B3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8762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E14E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86D1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180F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5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24F4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BF69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36AC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</w:tr>
      <w:tr w:rsidR="00D50348" w14:paraId="34F6D54A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533F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4762E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bank sup temp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lc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AAC98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0333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9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EB5D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81A5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5FC188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93F7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7B9F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9274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938D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1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A87A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7395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3A19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3)</w:t>
            </w:r>
          </w:p>
        </w:tc>
      </w:tr>
      <w:tr w:rsidR="00D50348" w14:paraId="5F3C7505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1458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B46CF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C4E00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D32B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26BE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662F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6D41D1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0F21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72B1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FE4F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3078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7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83B4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A707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E0CD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</w:tr>
      <w:tr w:rsidR="00D50348" w14:paraId="4E3AF826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2261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5D3CE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fusifor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F6CC0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FEEF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1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4661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12DF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</w:t>
            </w:r>
          </w:p>
          <w:p w14:paraId="070564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E0DE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CC56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1AFA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04B3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5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74B7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A1DC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9DBB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4)</w:t>
            </w:r>
          </w:p>
        </w:tc>
      </w:tr>
      <w:tr w:rsidR="00D50348" w14:paraId="19797EF5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E9EA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282B4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1123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9558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8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66ED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B91E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</w:t>
            </w:r>
          </w:p>
          <w:p w14:paraId="51C1C9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1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4C22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E62C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4B00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6294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8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E6A3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2897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3676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4)</w:t>
            </w:r>
          </w:p>
        </w:tc>
      </w:tr>
      <w:tr w:rsidR="00D50348" w14:paraId="6C3A69A0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82B9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7DD8C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ater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F189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36E8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9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8EB1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2E2D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24A5EA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1734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45B0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A11D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0254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7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8240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EC89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50B4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</w:tr>
      <w:tr w:rsidR="00D50348" w14:paraId="774EF390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30FE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B6F5C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0993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034B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5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74F4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C35C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19B439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01BB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89B7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84F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2DD3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1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21DC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0D1E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4CC5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</w:tr>
      <w:tr w:rsidR="00D50348" w14:paraId="7C35FC61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2E46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62396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pericalcarin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40543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ECC1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B85E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18E6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</w:t>
            </w:r>
          </w:p>
          <w:p w14:paraId="315B90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2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BCCD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205E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CBBC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0398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0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0458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B857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F03B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</w:tr>
      <w:tr w:rsidR="00D50348" w14:paraId="1C7426A3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006A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AD1B5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FF12E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840A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1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9EEB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B9D0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</w:t>
            </w:r>
          </w:p>
          <w:p w14:paraId="5E8338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0AEB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07A1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DDD7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978D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6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1CBD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A161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33EF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</w:tr>
      <w:tr w:rsidR="00D50348" w14:paraId="459C8F73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AFFB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31C08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ingu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B4BCF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C273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9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CE18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8CFE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581C79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8048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61D1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B07D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D497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8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B19E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1DB4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966B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6.4)</w:t>
            </w:r>
          </w:p>
        </w:tc>
      </w:tr>
      <w:tr w:rsidR="00D50348" w14:paraId="0B73AA57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8008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78F50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5D4AB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0900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7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700D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CFBD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7FA12E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94C7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BD06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9BF2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BDD9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8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3F34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CA51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B1CF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5 (9.2)</w:t>
            </w:r>
          </w:p>
        </w:tc>
      </w:tr>
      <w:tr w:rsidR="00D50348" w14:paraId="0AF465E1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A90D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35BA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8FDD8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323E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4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A559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6D14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35C546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2631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4A3E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557E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F403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0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299E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B62C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D9BB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5.0)</w:t>
            </w:r>
          </w:p>
        </w:tc>
      </w:tr>
      <w:tr w:rsidR="00D50348" w14:paraId="106D042B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50C7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EC96D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62720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BCF6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8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39CD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8455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</w:t>
            </w:r>
          </w:p>
          <w:p w14:paraId="48C9AD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02FD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  <w:p w14:paraId="19B8EB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422D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EB1E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EBA1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2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94E7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8C1E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8654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</w:tr>
      <w:tr w:rsidR="00D50348" w14:paraId="5D30481A" w14:textId="77777777">
        <w:trPr>
          <w:trHeight w:val="435"/>
        </w:trPr>
        <w:tc>
          <w:tcPr>
            <w:tcW w:w="91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45999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th</w:t>
            </w:r>
            <w:proofErr w:type="spellEnd"/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2344D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otal surfac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151BB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5F2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8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C53EB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02E1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974C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5F01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D10E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1B13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40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D42F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3C08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267A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3 (-12.2)</w:t>
            </w:r>
          </w:p>
        </w:tc>
      </w:tr>
      <w:tr w:rsidR="00D50348" w14:paraId="7A32286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AE7E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AEAC2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0F595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E249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331B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A710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34A9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5F3C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9B19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4102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38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FDA7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1F39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E397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-11.4)</w:t>
            </w:r>
          </w:p>
        </w:tc>
      </w:tr>
      <w:tr w:rsidR="00D50348" w14:paraId="19F95FC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4763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781FC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caud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68029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391B6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DCF4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8EEB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FFF3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2943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022A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2DE9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583C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2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0BF3E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980B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</w:tr>
      <w:tr w:rsidR="00D50348" w14:paraId="73A7488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B4EF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707FF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EA0FB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6958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7857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BE97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C374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567F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5D55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ADB9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BFA3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ECA4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5C57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</w:tr>
      <w:tr w:rsidR="00D50348" w14:paraId="1B51D69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6BD9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F4DDA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rostr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E8B46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5E82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5DF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3CDC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F58E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5B3E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7097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65CA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1C79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6868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7666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</w:tr>
      <w:tr w:rsidR="00D50348" w14:paraId="23DE4E2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2CAE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4DFA0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7D7B5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F0A2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9D8E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8110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599E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349E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C3EB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3F07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00D4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F474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36FE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</w:tr>
      <w:tr w:rsidR="00D50348" w14:paraId="4CDB8ED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8B3F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CBD78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1737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AA70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9CBA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A499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AE43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528F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6834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AEAA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7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C770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3EA6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8D75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</w:tr>
      <w:tr w:rsidR="00D50348" w14:paraId="5815C84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431E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FAB28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9E949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B758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CF97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F74E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96EB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CE11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848F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7ACD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24AE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4CA5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6B0E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</w:tr>
      <w:tr w:rsidR="00D50348" w14:paraId="5CF2B65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0898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99F6E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isthm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A218D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9EF1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9FD0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085D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05D3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8C1A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EABC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772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6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081F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BB04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B40A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8.2)</w:t>
            </w:r>
          </w:p>
        </w:tc>
      </w:tr>
      <w:tr w:rsidR="00D50348" w14:paraId="1FAE616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A202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C0CF1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D470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EEC5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2D48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322B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B26B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D5D6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8436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2922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2260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D5D7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B8F5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8.6)</w:t>
            </w:r>
          </w:p>
        </w:tc>
      </w:tr>
      <w:tr w:rsidR="00D50348" w14:paraId="4429C59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C621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AC28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Insula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8F4BE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5F9D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35CD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0E87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7509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086B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0596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7B4D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58ED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A9D9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1949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8)</w:t>
            </w:r>
          </w:p>
        </w:tc>
      </w:tr>
      <w:tr w:rsidR="00D50348" w14:paraId="5692AE4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DABC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0422E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BAB19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3B82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0BB7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9370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5D03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5981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CC02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81E6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3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764B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45BD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7ABC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668076F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5A5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79B9A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D5236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BBDC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F933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4C1B6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C3CB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5592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EAB1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9CE4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9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ECFB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3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87F3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90A7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</w:tr>
      <w:tr w:rsidR="00D50348" w14:paraId="7698528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007F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1E77B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E3209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65FF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049F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645C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3AC7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FE5D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58AB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C15B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3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E443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F942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8710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</w:tr>
      <w:tr w:rsidR="00D50348" w14:paraId="7F31ADA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30B6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F8C90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caud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44F93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1AA8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93C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565A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CE4A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1504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4F21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D05F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8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FE13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3DB7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C088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3)</w:t>
            </w:r>
          </w:p>
        </w:tc>
      </w:tr>
      <w:tr w:rsidR="00D50348" w14:paraId="286BF5D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09F1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43F5B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366EC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45C2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3C12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A3CB1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B1E2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3BEF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6430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AB5B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D1AA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2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8D0F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998A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3.0)</w:t>
            </w:r>
          </w:p>
        </w:tc>
      </w:tr>
      <w:tr w:rsidR="00D50348" w14:paraId="4083871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3CF2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EF5AB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rostr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78243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12A7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B78A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3D34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0D02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1E66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4909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ECEB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2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0D94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2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17B2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2F4C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-5.8)</w:t>
            </w:r>
          </w:p>
        </w:tc>
      </w:tr>
      <w:tr w:rsidR="00D50348" w14:paraId="688131E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1AD0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B7F08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938F6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F283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9C0D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C2BD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F4D7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ED78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2A63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3DA6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2C5C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3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DFA1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3D6C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1)</w:t>
            </w:r>
          </w:p>
        </w:tc>
      </w:tr>
      <w:tr w:rsidR="00D50348" w14:paraId="460C0DF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3469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984ED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Frontal, pars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perculari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14B61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9973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F4DB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9392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5633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F4DE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F730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08A2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4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4292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FD35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F055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2)</w:t>
            </w:r>
          </w:p>
        </w:tc>
      </w:tr>
      <w:tr w:rsidR="00D50348" w14:paraId="490C683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FFAF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CADD5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99709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8187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30A0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8C9D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7DC5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11EC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A313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30D5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7941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C3F9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4415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3)</w:t>
            </w:r>
          </w:p>
        </w:tc>
      </w:tr>
      <w:tr w:rsidR="00D50348" w14:paraId="3024638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6257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D86E9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triangular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179CC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E562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F8AA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ABB6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7D9A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AFAE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D104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A488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20A5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79B3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DCC9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5.0)</w:t>
            </w:r>
          </w:p>
        </w:tc>
      </w:tr>
      <w:tr w:rsidR="00D50348" w14:paraId="497DED6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AD48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876E5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A10E3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AA61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59A4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0519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B2F6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A8F9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7F51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57BB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1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C886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2E9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34C5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3)</w:t>
            </w:r>
          </w:p>
        </w:tc>
      </w:tr>
      <w:tr w:rsidR="00D50348" w14:paraId="7A1D31F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A358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B562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orbital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A1E0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2EF2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1754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2208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B3A3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80FB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4AFD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FEAF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97CF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2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EDFF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7F42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3)</w:t>
            </w:r>
          </w:p>
        </w:tc>
      </w:tr>
      <w:tr w:rsidR="00D50348" w14:paraId="06EFD6C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3C59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8F6C4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38908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0DEE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7BD6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E437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3D57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6183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0FA4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2C1D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8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7806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AE2F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6BA6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5)</w:t>
            </w:r>
          </w:p>
        </w:tc>
      </w:tr>
      <w:tr w:rsidR="00D50348" w14:paraId="6F3C940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01DE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5755C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later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824B4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8E74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1FE0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FB2B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B477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66AE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4149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A23A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7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98F0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4FC7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923D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4 (12.6)</w:t>
            </w:r>
          </w:p>
        </w:tc>
      </w:tr>
      <w:tr w:rsidR="00D50348" w14:paraId="18FCDC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6CF7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50FD3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0FE92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712F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4863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1090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8A4D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C94B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5126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45F6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048D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AAC8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E28B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8.1)</w:t>
            </w:r>
          </w:p>
        </w:tc>
      </w:tr>
      <w:tr w:rsidR="00D50348" w14:paraId="4339C4C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0242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66D68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medi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4129B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EA84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7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D821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83D8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2114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169F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EE23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C2EA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7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A785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B2B0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2CAE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</w:tr>
      <w:tr w:rsidR="00D50348" w14:paraId="491B1E1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E36C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C8EE4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6AD0A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D422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8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29AA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7FC3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8C2E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E077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67BA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72D2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FBD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D47C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CB7A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-7.4)</w:t>
            </w:r>
          </w:p>
        </w:tc>
      </w:tr>
      <w:tr w:rsidR="00D50348" w14:paraId="475579E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F0B7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882C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CE6B0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EDD2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B521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D712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DC2E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01086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AC03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19B1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ADE0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7996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9B6A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</w:tr>
      <w:tr w:rsidR="00D50348" w14:paraId="31CF86D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2523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898DE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16BDE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8003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1756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5C97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3870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3C42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CD66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D6B6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233B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A09F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097B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6)</w:t>
            </w:r>
          </w:p>
        </w:tc>
      </w:tr>
      <w:tr w:rsidR="00D50348" w14:paraId="241D0F7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3D17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36F43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re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4451E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06E1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015E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8485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0FFE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91E3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2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020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4DBE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83C9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E7B1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8861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7)</w:t>
            </w:r>
          </w:p>
        </w:tc>
      </w:tr>
      <w:tr w:rsidR="00D50348" w14:paraId="239F0E2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6931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A654F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165FA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5F33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3A11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B378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1225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358C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6DEE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5F6C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2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D3A7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CACA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C967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9 (-7.1)</w:t>
            </w:r>
          </w:p>
        </w:tc>
      </w:tr>
      <w:tr w:rsidR="00D50348" w14:paraId="730147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E548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2E2DB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ost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9BA6E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5FEB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CDFA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1AB7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DEC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2F99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17CE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5D97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2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9B33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0DB0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41AF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0)</w:t>
            </w:r>
          </w:p>
        </w:tc>
      </w:tr>
      <w:tr w:rsidR="00D50348" w14:paraId="5491ED5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D3E0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B1424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4845F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B089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8ED7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F06B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5262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9267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86B0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3703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8FF7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0CAF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C076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8.9)</w:t>
            </w:r>
          </w:p>
        </w:tc>
      </w:tr>
      <w:tr w:rsidR="00D50348" w14:paraId="0026468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A4FA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DEDD5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ara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DD14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68C6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7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8A44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80B4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916B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CA68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07BE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1D68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0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2D4B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B3A8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4BAC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6)</w:t>
            </w:r>
          </w:p>
        </w:tc>
      </w:tr>
      <w:tr w:rsidR="00D50348" w14:paraId="0588A6A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D801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D6D4C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ADE5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40DE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9E36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8C5C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B341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D449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0709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F41F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8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7020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2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A5CE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FA89E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8)</w:t>
            </w:r>
          </w:p>
        </w:tc>
      </w:tr>
      <w:tr w:rsidR="00D50348" w14:paraId="052E2C9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F133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3FF83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21754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9BDE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C62F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0621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4C0A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35AD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953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07F5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52E2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D786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5064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9 (-7.1)</w:t>
            </w:r>
          </w:p>
        </w:tc>
      </w:tr>
      <w:tr w:rsidR="00D50348" w14:paraId="4DFD856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1A60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FC0A9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2F938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3B9D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0B85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02BC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0CAC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4A8B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DB33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61B5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6C63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25CE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6D08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1)</w:t>
            </w:r>
          </w:p>
        </w:tc>
      </w:tr>
      <w:tr w:rsidR="00D50348" w14:paraId="25ABF85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4B26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6D641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A5F9E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7035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AF5D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996F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4F3A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8D2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28C6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414C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2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1F3B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341E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7DEA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5.0)</w:t>
            </w:r>
          </w:p>
        </w:tc>
      </w:tr>
      <w:tr w:rsidR="00D50348" w14:paraId="4C49F4C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42AE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CECA5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345C9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D00A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1DA9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F0F0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4C27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A4AE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C090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6DA8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8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EFBD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4477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B365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3)</w:t>
            </w:r>
          </w:p>
        </w:tc>
      </w:tr>
      <w:tr w:rsidR="00D50348" w14:paraId="1DAE17C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F89B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93507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ramarg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83431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B1C3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9FAF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170C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3CE2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D251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8FB5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22FA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1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F249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EE94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B45F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8.2)</w:t>
            </w:r>
          </w:p>
        </w:tc>
      </w:tr>
      <w:tr w:rsidR="00D50348" w14:paraId="04D013A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3531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2831E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0EADB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2A9C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D0DF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1F8A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1577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8A31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8F27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F6EA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4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890A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51D9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0097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-7.6)</w:t>
            </w:r>
          </w:p>
        </w:tc>
      </w:tr>
      <w:tr w:rsidR="00D50348" w14:paraId="30FCE8D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F5B1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A7592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re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1308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3BE0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23D2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58FE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19B4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1EC5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8A9B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6D47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9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4CB6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F532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9804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2)</w:t>
            </w:r>
          </w:p>
        </w:tc>
      </w:tr>
      <w:tr w:rsidR="00D50348" w14:paraId="1D5F71D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E4F8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BF02A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D5BB7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8605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A0D6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5EA9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93EB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B276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6D02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152E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3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9B97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0567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5A0A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-5.9)</w:t>
            </w:r>
          </w:p>
        </w:tc>
      </w:tr>
      <w:tr w:rsidR="00D50348" w14:paraId="4E0BC41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E14D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93A6D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ahippocampal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73B13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6246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2AF2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B392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0A00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CA4F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6B58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39A9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1B15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0F3C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89DD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8.4)</w:t>
            </w:r>
          </w:p>
        </w:tc>
      </w:tr>
      <w:tr w:rsidR="00D50348" w14:paraId="7EC150C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DB36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88D14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1A6F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FE92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43DA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13F3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8210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CCA2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8ABF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ED62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D993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0DD1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3B6C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9 (-10.5)</w:t>
            </w:r>
          </w:p>
        </w:tc>
      </w:tr>
      <w:tr w:rsidR="00D50348" w14:paraId="22F028D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54C3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89DD7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entorh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02890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50C1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2DFF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AD5C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BAF6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8B8D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C54C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2323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4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05EA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03B1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B8E3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3)</w:t>
            </w:r>
          </w:p>
        </w:tc>
      </w:tr>
      <w:tr w:rsidR="00D50348" w14:paraId="179506D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A89F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6B400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8496C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990D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9F7D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AA7B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5700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AF7D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6D2F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BF33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3A61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A83E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71A3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3 (-11.8)</w:t>
            </w:r>
          </w:p>
        </w:tc>
      </w:tr>
      <w:tr w:rsidR="00D50348" w14:paraId="4DAF22C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4613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823F2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BE135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F8A5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EC69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88EA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992B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2504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1BB9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B5EC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3BD5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8C6E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7496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</w:tr>
      <w:tr w:rsidR="00D50348" w14:paraId="1D2C397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558F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C339E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91068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B4E2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52F6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D8E3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AED8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C39D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8904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8381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17BC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AC9C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F3E1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8)</w:t>
            </w:r>
          </w:p>
        </w:tc>
      </w:tr>
      <w:tr w:rsidR="00D50348" w14:paraId="2E24B9B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673C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B3C34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57408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543F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08BF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A27C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8EFD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B0A5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DB12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6FEC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39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D75F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7388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4946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-11.5)</w:t>
            </w:r>
          </w:p>
        </w:tc>
      </w:tr>
      <w:tr w:rsidR="00D50348" w14:paraId="45EDA79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4516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E3CCA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2F4CF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A90E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4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8B07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AC33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532D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F24C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77C7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1E30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48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4001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93B7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E42F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-12.3)</w:t>
            </w:r>
          </w:p>
        </w:tc>
      </w:tr>
      <w:tr w:rsidR="00D50348" w14:paraId="19F4A8A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3299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9F689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7D11F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2652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9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3C72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F629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B35E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4353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D456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3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14F5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30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13CB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65E0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654A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9.3)</w:t>
            </w:r>
          </w:p>
        </w:tc>
      </w:tr>
      <w:tr w:rsidR="00D50348" w14:paraId="1B93582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67E8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620BC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6A338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4857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5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4EDB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371F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C60E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1409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AAB1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6192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46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4F26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954A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4CB3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-12.3)</w:t>
            </w:r>
          </w:p>
        </w:tc>
      </w:tr>
      <w:tr w:rsidR="00D50348" w14:paraId="0B4B606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9293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9E9EB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3B787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8970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6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BF27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4A9C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6A83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54E3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BA10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108C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6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EBEB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A789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5BAE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3 (12.6)</w:t>
            </w:r>
          </w:p>
        </w:tc>
      </w:tr>
      <w:tr w:rsidR="00D50348" w14:paraId="12665F4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E1DC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89CE6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C1626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E9AA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4CD4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72A2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CDD81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E694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DF0F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7075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37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BAA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EAB6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624E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9.1)</w:t>
            </w:r>
          </w:p>
        </w:tc>
      </w:tr>
      <w:tr w:rsidR="00D50348" w14:paraId="1EC8705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1A72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56F2F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transvers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B2C49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2DBC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AB82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B574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4A7F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0FB2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400F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A724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2511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2975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9A76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171371E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AA62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15EDC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EE40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8F7F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1BDF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4784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A5B4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1D52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F418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6571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D0B9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7902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668B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</w:tr>
      <w:tr w:rsidR="00D50348" w14:paraId="6965B77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533C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9F83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bank sup temp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lc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95DF6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A7B8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5251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04AE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ABA2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770D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536E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BD2C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4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5FAC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74C0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FFAB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3)</w:t>
            </w:r>
          </w:p>
        </w:tc>
      </w:tr>
      <w:tr w:rsidR="00D50348" w14:paraId="467F079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CF9C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46DFB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01781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684F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C8C4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1538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2E1E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643A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26A9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51FB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6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2D61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F280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3E63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3.0)</w:t>
            </w:r>
          </w:p>
        </w:tc>
      </w:tr>
      <w:tr w:rsidR="00D50348" w14:paraId="54CC80A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3428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2C665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fusifor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5E4ED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03CC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5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D1B2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BF2A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DAB4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3A10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9A84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CED6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17E4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9CD7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1557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3 (-19.2)</w:t>
            </w:r>
          </w:p>
        </w:tc>
      </w:tr>
      <w:tr w:rsidR="00D50348" w14:paraId="39929FC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9A7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85E2B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570FE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0AA6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97E2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DC03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843C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19EA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3EAA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2097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30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665A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BB02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5F92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6 (-9.7)</w:t>
            </w:r>
          </w:p>
        </w:tc>
      </w:tr>
      <w:tr w:rsidR="00D50348" w14:paraId="41CD7B1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8473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A021F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ater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4370D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CFB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4D4F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FA82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6770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CA1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CB50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DA5F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3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7EAD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C0BD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3E86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4)</w:t>
            </w:r>
          </w:p>
        </w:tc>
      </w:tr>
      <w:tr w:rsidR="00D50348" w14:paraId="25C40CC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8F44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BF50F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919DB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5BAC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F867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A4D3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56C9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8419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D1AA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81C4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9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5EE8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0AAA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380F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4)</w:t>
            </w:r>
          </w:p>
        </w:tc>
      </w:tr>
      <w:tr w:rsidR="00D50348" w14:paraId="378FBF7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A591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A9002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pericalcarin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76C92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0EDA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DB36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BD8F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34B9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BCEF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422A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6100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5F84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58FA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817C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</w:tr>
      <w:tr w:rsidR="00D50348" w14:paraId="068D92F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0E57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60BB2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F8EA1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383D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94BC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1D66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EBD0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9B4D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FE38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B898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C2EB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D3E6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3237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</w:tr>
      <w:tr w:rsidR="00D50348" w14:paraId="0F7403B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C591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0279C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ingu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06D0D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8783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BA32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200C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82A4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F562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D99B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3D57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6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5C8B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63D8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7E2C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</w:tr>
      <w:tr w:rsidR="00D50348" w14:paraId="0E5455B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052E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3A7C8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C841D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9316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E138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3649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A43F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275D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2A22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71DF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6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9C55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9282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A3CF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</w:tr>
      <w:tr w:rsidR="00D50348" w14:paraId="6800E23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88B9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C1133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0A6D7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160A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AB35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3E7C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34BE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750E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CA5F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AF73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FAC6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A5E6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98A5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1A8BB82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2AFB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4CF77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BEA29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6F64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79E0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A400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BCC9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9746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783B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8A7F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392A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15F3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33D5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</w:tr>
      <w:tr w:rsidR="00D50348" w14:paraId="55769A16" w14:textId="77777777">
        <w:trPr>
          <w:trHeight w:val="435"/>
        </w:trPr>
        <w:tc>
          <w:tcPr>
            <w:tcW w:w="91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58D4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GWC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A900E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caud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95904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CD3A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6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5B74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9E30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B95F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A0C9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68CA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3904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7136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5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4B31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C87D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1 (-28.8)</w:t>
            </w:r>
          </w:p>
        </w:tc>
      </w:tr>
      <w:tr w:rsidR="00D50348" w14:paraId="551BF19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2122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7EA1E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15146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BD4B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7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0086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3694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E460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4F86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F040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F0BB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57D3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62A0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A1E0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16 (46.4)</w:t>
            </w:r>
          </w:p>
        </w:tc>
      </w:tr>
      <w:tr w:rsidR="00D50348" w14:paraId="7E28EFE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F01A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BFED9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rostr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0A85F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C2DD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1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A53B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EDD8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A98C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7FA0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5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3884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-1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42E5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6861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6818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9181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4 (-24.6)</w:t>
            </w:r>
          </w:p>
        </w:tc>
      </w:tr>
      <w:tr w:rsidR="00D50348" w14:paraId="653F155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7C51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A0ACF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176C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9BC1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6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5CDB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A38E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7524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07DE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F5BE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87FB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B7A3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1892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B4E8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85 (33.3)</w:t>
            </w:r>
          </w:p>
        </w:tc>
      </w:tr>
      <w:tr w:rsidR="00D50348" w14:paraId="14FABB2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1F9D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7A0A5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EB7AA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CD4A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3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BACC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5733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6049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004C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7A46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5 (-1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0019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D322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E051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A6B8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9 (33.9)</w:t>
            </w:r>
          </w:p>
        </w:tc>
      </w:tr>
      <w:tr w:rsidR="00D50348" w14:paraId="19E1C4C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A569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093BD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48B41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31B7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4C93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CF45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BBDF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7782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4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E319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5 (-12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59AB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14E1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163F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8135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03 (42.5)</w:t>
            </w:r>
          </w:p>
        </w:tc>
      </w:tr>
      <w:tr w:rsidR="00D50348" w14:paraId="1904B33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7FB4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80014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isthm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BEC26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341A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EA2F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3C13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D513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50B2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E0B6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D1D6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115D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39EE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8143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4 (23.1)</w:t>
            </w:r>
          </w:p>
        </w:tc>
      </w:tr>
      <w:tr w:rsidR="00D50348" w14:paraId="016C6DC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D3B0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AE256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DEB50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D436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46F4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2805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69B4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429B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661D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8CA8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2705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01D2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E605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8 (24.5)</w:t>
            </w:r>
          </w:p>
        </w:tc>
      </w:tr>
      <w:tr w:rsidR="00D50348" w14:paraId="27A6A0F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CA3C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E377A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Insula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7365F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1AA1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B541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A8F3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8C23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2B75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518C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8A38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6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99AA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3D4A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68F5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1 (22.2)</w:t>
            </w:r>
          </w:p>
        </w:tc>
      </w:tr>
      <w:tr w:rsidR="00D50348" w14:paraId="51A8B78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A85A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65B0D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3E97F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582F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2CB6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6FF5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1CD4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058C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DCD1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4B14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5CF1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B4ED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04A7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2 (17.9)</w:t>
            </w:r>
          </w:p>
        </w:tc>
      </w:tr>
      <w:tr w:rsidR="00D50348" w14:paraId="7ADE86F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4B11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5BC3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5EA26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8830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3 (70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AD90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8120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C42A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9084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6 (-15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3A3C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3 (-18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3424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1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6E2D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CBA8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16A5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47 (60.1)</w:t>
            </w:r>
          </w:p>
        </w:tc>
      </w:tr>
      <w:tr w:rsidR="00D50348" w14:paraId="3623402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D40A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D6D92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54AE3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AD3F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2 (67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6B61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922B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899B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106C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6 (-15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2995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7 (-19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4A41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B89A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1433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0C5B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80 (72.0)</w:t>
            </w:r>
          </w:p>
        </w:tc>
      </w:tr>
      <w:tr w:rsidR="00D50348" w14:paraId="3DB506C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0A86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2A476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caud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01D9D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0DEA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1 (46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DC17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8EEF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91D9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4631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6 (-12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E8A9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1 (-14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ADDA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5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B700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ADC5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6C4C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17 (47.1)</w:t>
            </w:r>
          </w:p>
        </w:tc>
      </w:tr>
      <w:tr w:rsidR="00D50348" w14:paraId="527F3BA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161C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A1ABB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459F2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F7E8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39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A3F7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6822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0C5D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6727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8 (-12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6654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8 (-16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CC1B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3FAB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A5B0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7765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41 (54.4)</w:t>
            </w:r>
          </w:p>
        </w:tc>
      </w:tr>
      <w:tr w:rsidR="00D50348" w14:paraId="57CA4DB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1011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338D6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rostr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C444D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90D9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42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FF3E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02DA8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85AA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DF8C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-1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1224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1 (-14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2016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8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F9FA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5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110E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7411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50 (60.5)</w:t>
            </w:r>
          </w:p>
        </w:tc>
      </w:tr>
      <w:tr w:rsidR="00D50348" w14:paraId="47DC456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50D4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ABFAF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C6E3B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19C5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1 (45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BEB0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7341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AD3F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A72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3 (-1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8BD3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9 (-13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2EF6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BFC2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8C54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8D4D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75 (68.6)</w:t>
            </w:r>
          </w:p>
        </w:tc>
      </w:tr>
      <w:tr w:rsidR="00D50348" w14:paraId="1ABC6A8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ED7C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89F44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Frontal, pars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perculari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6CCD4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0B67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33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80CE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72AF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C1A8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68C7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-5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B3C3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5 (-15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5256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9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C4DA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1091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A95F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8 (41.7)</w:t>
            </w:r>
          </w:p>
        </w:tc>
      </w:tr>
      <w:tr w:rsidR="00D50348" w14:paraId="7F14545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F543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5DE0E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88BB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92E9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3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16AC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F001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793A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D168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980A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1 (-13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D5E3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80AE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B4EE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1E43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22 (50.9)</w:t>
            </w:r>
          </w:p>
        </w:tc>
      </w:tr>
      <w:tr w:rsidR="00D50348" w14:paraId="00408AD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589C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B3FD1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triangular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01857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6926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8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F5FB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CB92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BBE9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E6D4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611C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982C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4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EAE4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46E7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366E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00 (40.1)</w:t>
            </w:r>
          </w:p>
        </w:tc>
      </w:tr>
      <w:tr w:rsidR="00D50348" w14:paraId="6947DC5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BF39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5D91C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AE229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719D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A782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3975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634C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872D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ECEC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2B3B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8A05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1490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EC03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04 (40.8)</w:t>
            </w:r>
          </w:p>
        </w:tc>
      </w:tr>
      <w:tr w:rsidR="00D50348" w14:paraId="68FD994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DE6D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EE17D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orbital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1509A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209C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31AF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332F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B354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B38E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6396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8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9ACA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9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62AA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3132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6197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07 (43.6)</w:t>
            </w:r>
          </w:p>
        </w:tc>
      </w:tr>
      <w:tr w:rsidR="00D50348" w14:paraId="6B003E7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F520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2B9B3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EE1BF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B3B9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3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D319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7533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32B6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8C96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66AF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0 (-1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73DF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4C9E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73B6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3E31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27 (51.7)</w:t>
            </w:r>
          </w:p>
        </w:tc>
      </w:tr>
      <w:tr w:rsidR="00D50348" w14:paraId="240EF5F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8932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E1FCD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later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AD640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E322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5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B17C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FE34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344F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C8DF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2DDD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998A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2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65D1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2E08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0ADE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87 (36.6)</w:t>
            </w:r>
          </w:p>
        </w:tc>
      </w:tr>
      <w:tr w:rsidR="00D50348" w14:paraId="1ED6BE3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FA6C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ADFF2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22538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EA81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0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897F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F7F0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CB83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8F45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7B54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71B2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C9DF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9E14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8080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02 (-39.1)</w:t>
            </w:r>
          </w:p>
        </w:tc>
      </w:tr>
      <w:tr w:rsidR="00D50348" w14:paraId="75F64DD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C976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5A211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medi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B3554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DC59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5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6D8D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C7F5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24CC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C3BB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0997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9 (-6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00EB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0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6324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8CE2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DF13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86 (32.9)</w:t>
            </w:r>
          </w:p>
        </w:tc>
      </w:tr>
      <w:tr w:rsidR="00D50348" w14:paraId="3B21A9E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6264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C62E9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F6C37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B610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6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B682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B9DC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430B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2279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FFF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2478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3515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81EF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E0E7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8 (28.8)</w:t>
            </w:r>
          </w:p>
        </w:tc>
      </w:tr>
      <w:tr w:rsidR="00D50348" w14:paraId="5EA4A5C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EF9A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3C382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42609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8084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30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73A7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F683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0E8C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4115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-5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E65C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7A9D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5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F2EA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5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2C25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AE16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4 (34.8)</w:t>
            </w:r>
          </w:p>
        </w:tc>
      </w:tr>
      <w:tr w:rsidR="00D50348" w14:paraId="71C1FD3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8626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63586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43BC7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A0FE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30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3E87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F21F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A536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1D81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F605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-5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4263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EC3A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8F7F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1A4B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5 (-35.1)</w:t>
            </w:r>
          </w:p>
        </w:tc>
      </w:tr>
      <w:tr w:rsidR="00D50348" w14:paraId="7A2FD75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C365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5CADB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re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80718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916A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4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AA75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7662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9FAD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D6EB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1BB1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7 (-9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772B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6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BED1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7447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ED35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3 (25.4)</w:t>
            </w:r>
          </w:p>
        </w:tc>
      </w:tr>
      <w:tr w:rsidR="00D50348" w14:paraId="3BC0333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48A0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0F362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9C942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ECD2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9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58DC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11EF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1654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AB48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5 (-8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05B5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6 (-15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05ED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6F5E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8A29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725F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5 (29.2)</w:t>
            </w:r>
          </w:p>
        </w:tc>
      </w:tr>
      <w:tr w:rsidR="00D50348" w14:paraId="3F7A626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8CD8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72392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ost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08012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205F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9 (3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F7C0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A23F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73BB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E764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03B5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8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49B5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2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C0B2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98CE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399E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4 (14.2)</w:t>
            </w:r>
          </w:p>
        </w:tc>
      </w:tr>
      <w:tr w:rsidR="00D50348" w14:paraId="5C43CA9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E34B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D8C01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4D54D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BCC8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5CF6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7060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3ABE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98B4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50DD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-1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57ED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3AB2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D51F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23CB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9 (15.3)</w:t>
            </w:r>
          </w:p>
        </w:tc>
      </w:tr>
      <w:tr w:rsidR="00D50348" w14:paraId="76535E1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FE6D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0678E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ara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5815D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4BE6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9 (35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4AC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F746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4B8A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0F46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5 (-11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1058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0 (-13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31EB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4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368D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CDB3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7B03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3 (21.1)</w:t>
            </w:r>
          </w:p>
        </w:tc>
      </w:tr>
      <w:tr w:rsidR="00D50348" w14:paraId="26A3FB5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E5A6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EEC9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A9BB1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7C1E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9 (29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AED6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6153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C82A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2357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7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D749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6 (-12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26F6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C440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E8FF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A554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88 (34.2)</w:t>
            </w:r>
          </w:p>
        </w:tc>
      </w:tr>
      <w:tr w:rsidR="00D50348" w14:paraId="14A2B1A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DFF1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60D27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767A9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49D3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4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470E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01BC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1DD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8A43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8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55D9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7 (-12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8962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0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9790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98C6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F98C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101 (42.2)</w:t>
            </w:r>
          </w:p>
        </w:tc>
      </w:tr>
      <w:tr w:rsidR="00D50348" w14:paraId="53F2C46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65B8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71967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A73AD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880B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3630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E670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8808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C371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D31E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8 (-9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4377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5871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092C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F660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2 (36.3)</w:t>
            </w:r>
          </w:p>
        </w:tc>
      </w:tr>
      <w:tr w:rsidR="00D50348" w14:paraId="6129387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4EFF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55D2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7B81E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335F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3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E555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0EE3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3890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1294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C7F1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7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766C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4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3293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6144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93DA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8 (33.1)</w:t>
            </w:r>
          </w:p>
        </w:tc>
      </w:tr>
      <w:tr w:rsidR="00D50348" w14:paraId="4D7F4FD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9392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C25EE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C0175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4D3B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E6F8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E159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32A6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3C1F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8327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82E2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3E23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FF7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FC20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89 (-37.2)</w:t>
            </w:r>
          </w:p>
        </w:tc>
      </w:tr>
      <w:tr w:rsidR="00D50348" w14:paraId="2D43B0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7AD3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2D38A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ramarg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E41DF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5D58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9 (3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2872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B04A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13DF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5F30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C42A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-6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90C7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9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5548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C06A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B823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86 (37.1)</w:t>
            </w:r>
          </w:p>
        </w:tc>
      </w:tr>
      <w:tr w:rsidR="00D50348" w14:paraId="469FB6D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3273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64CC1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F6570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75D5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8A8D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5976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113F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CDB0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0941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8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1FB7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CDDA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46EF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5C01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7 (-41.1)</w:t>
            </w:r>
          </w:p>
        </w:tc>
      </w:tr>
      <w:tr w:rsidR="00D50348" w14:paraId="02E77F0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54AE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86D3F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re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7D603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E05F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B66C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5F6B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A575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AA90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7CBC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1 (-14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4BCB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D7A1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4DB8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9C5E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6 (40.9)</w:t>
            </w:r>
          </w:p>
        </w:tc>
      </w:tr>
      <w:tr w:rsidR="00D50348" w14:paraId="46A7389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164B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81C8A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FA948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20FE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BEE7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C8DA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636C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4994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C857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0 (-1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DE22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4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EEBF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2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4116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0096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97 (41.1)</w:t>
            </w:r>
          </w:p>
        </w:tc>
      </w:tr>
      <w:tr w:rsidR="00D50348" w14:paraId="344F3A5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25F6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81EF5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ahippocampal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C8CEE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B641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E933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5B82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B50D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E3D3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2FFB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D0A5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7A97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0EC1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2DB3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9.9)</w:t>
            </w:r>
          </w:p>
        </w:tc>
      </w:tr>
      <w:tr w:rsidR="00D50348" w14:paraId="6D6A0FF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ED67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F603B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F9930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8AE7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8EF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499F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79F9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77AF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A51B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1F8F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C845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0FB3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6C43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6.2)</w:t>
            </w:r>
          </w:p>
        </w:tc>
      </w:tr>
      <w:tr w:rsidR="00D50348" w14:paraId="7E18363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3200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20169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entorh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0F703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5144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CEFC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CC40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C665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29E1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B7A0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88AD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7C6D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76B1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9278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4.4)</w:t>
            </w:r>
          </w:p>
        </w:tc>
      </w:tr>
      <w:tr w:rsidR="00D50348" w14:paraId="60A35AB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5228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6AEF7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7147D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DE59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240A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AA64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EB3D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B3CB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9860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B1FD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4888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9E7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621A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4 (13.5)</w:t>
            </w:r>
          </w:p>
        </w:tc>
      </w:tr>
      <w:tr w:rsidR="00D50348" w14:paraId="601E2D3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AFC7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1506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98D4D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290B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B0C2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1762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2948B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D6A9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3F24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6A27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8AFF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7A84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31C9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5 (13.6)</w:t>
            </w:r>
          </w:p>
        </w:tc>
      </w:tr>
      <w:tr w:rsidR="00D50348" w14:paraId="76E164A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8CBE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73369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02C26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E8FC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3A09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7FAB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E787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5238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482C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D2F0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6001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2D8B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4C15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12.3)</w:t>
            </w:r>
          </w:p>
        </w:tc>
      </w:tr>
      <w:tr w:rsidR="00D50348" w14:paraId="45BC82B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E570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BD2F4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CAEC0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CD24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0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03F4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BF51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9E43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87A1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4CB4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-5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BE00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2B48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8853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F088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0 (32.4)</w:t>
            </w:r>
          </w:p>
        </w:tc>
      </w:tr>
      <w:tr w:rsidR="00D50348" w14:paraId="3D3B2EA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FEF2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B5FC2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989B9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9709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429C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6D3D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E27C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C625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A609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9 (-1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D520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4F97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7C526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71E3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5 (34.6)</w:t>
            </w:r>
          </w:p>
        </w:tc>
      </w:tr>
      <w:tr w:rsidR="00D50348" w14:paraId="3D6F82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9270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DA8B5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2035A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B68E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82A7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8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6ADE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EC55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87D0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4D23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48A6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6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212D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D375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4065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4 (30.3)</w:t>
            </w:r>
          </w:p>
        </w:tc>
      </w:tr>
      <w:tr w:rsidR="00D50348" w14:paraId="0A07A3D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A999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E4086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22644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6CE4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2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863E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2597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2352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0DF7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CCD1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7E78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D678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C93D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3CE4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79 (-36.7)</w:t>
            </w:r>
          </w:p>
        </w:tc>
      </w:tr>
      <w:tr w:rsidR="00D50348" w14:paraId="0E6489B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56C9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C4800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7060D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3FD8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6EAD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129C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0DF1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EDC8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336C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D9AC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3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BBAD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0C27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5441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0 (28.1)</w:t>
            </w:r>
          </w:p>
        </w:tc>
      </w:tr>
      <w:tr w:rsidR="00D50348" w14:paraId="72745B1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AE6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46BAD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7A11D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0B08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6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5C59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D294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84E3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1C3A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F84D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D3D5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B052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5F9B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CFC9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4 (-25.0)</w:t>
            </w:r>
          </w:p>
        </w:tc>
      </w:tr>
      <w:tr w:rsidR="00D50348" w14:paraId="6E76E4A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7BA5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14FAA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transvers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E1423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B63E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9609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D2D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E5EE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FDF5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CFBF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E682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6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2C68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AEA5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22C1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4 (17.7)</w:t>
            </w:r>
          </w:p>
        </w:tc>
      </w:tr>
      <w:tr w:rsidR="00D50348" w14:paraId="3B876A5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F046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C7E71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FA104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4EB4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631A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F7FA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64B07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3EA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CE8B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CE00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04E6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1BB9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9A3F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5 (17.9)</w:t>
            </w:r>
          </w:p>
        </w:tc>
      </w:tr>
      <w:tr w:rsidR="00D50348" w14:paraId="732E9D7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657B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5F69A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bank sup temp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lc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6546F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616C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9D3E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6A22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B0B4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0AC9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F27B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85DE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5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A323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9232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A69F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7 (20.7)</w:t>
            </w:r>
          </w:p>
        </w:tc>
      </w:tr>
      <w:tr w:rsidR="00D50348" w14:paraId="0CCFA6B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AC03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8C881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4DEE9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C5EF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4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722A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E6DE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F3E5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CA17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F0F9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9E96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048C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8A37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7D81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5 (-23.8)</w:t>
            </w:r>
          </w:p>
        </w:tc>
      </w:tr>
      <w:tr w:rsidR="00D50348" w14:paraId="0F28955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C226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FFEA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fusifor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CACB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FF31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2077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8C03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7049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B15C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302C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2ED6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4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D82A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DA3A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0281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5 (25.9)</w:t>
            </w:r>
          </w:p>
        </w:tc>
      </w:tr>
      <w:tr w:rsidR="00D50348" w14:paraId="3B6AA0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6D17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CDF93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DFE93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038C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4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386F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0F44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C20E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A98D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AA63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C295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EB18B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1F0A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E886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0 (29.6)</w:t>
            </w:r>
          </w:p>
        </w:tc>
      </w:tr>
      <w:tr w:rsidR="00D50348" w14:paraId="5164316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86FC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D611A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ater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70B32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9687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EAAE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29BF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A2B8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93C8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7F8F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AEE4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6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6FA6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471C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1AB3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4 (15.0)</w:t>
            </w:r>
          </w:p>
        </w:tc>
      </w:tr>
      <w:tr w:rsidR="00D50348" w14:paraId="464B428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80D5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B4A30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DF87B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65F2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2 (5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1EEBB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46CE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5DEC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3B4D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0F59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DF03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87C2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3EC8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9BE2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9 (-25.7)</w:t>
            </w:r>
          </w:p>
        </w:tc>
      </w:tr>
      <w:tr w:rsidR="00D50348" w14:paraId="6F906B7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2F17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36D26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pericalcarin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318CC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F2C1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FCEE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5E35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3B0F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E13B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2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C1AC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086A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DE9B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F276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BA6A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</w:tr>
      <w:tr w:rsidR="00D50348" w14:paraId="3955AB1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8D9E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4D3D6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3A60C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9EA4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3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0696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CF3C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48F4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CBF7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6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D946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62B3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7FAE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45A6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08E5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6)</w:t>
            </w:r>
          </w:p>
        </w:tc>
      </w:tr>
      <w:tr w:rsidR="00D50348" w14:paraId="0392430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2335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C7F56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ingu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1E731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3231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9503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A7DD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E066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D1AC1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C2A8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B4A9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CCCE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3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2048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9628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9.6)</w:t>
            </w:r>
          </w:p>
        </w:tc>
      </w:tr>
      <w:tr w:rsidR="00D50348" w14:paraId="6240020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1CA4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5A14E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E1F38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4899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6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2355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8CF1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2BA6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9A0D8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5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0518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8062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4666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D165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300B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13.2)</w:t>
            </w:r>
          </w:p>
        </w:tc>
      </w:tr>
      <w:tr w:rsidR="00D50348" w14:paraId="505EA46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A4CE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85715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5A099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2FEB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6F7B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E741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DA25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E7171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6E57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170A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0AC8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14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AECC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D7F1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0 (20.4)</w:t>
            </w:r>
          </w:p>
        </w:tc>
      </w:tr>
      <w:tr w:rsidR="00D50348" w14:paraId="5CEB8AD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6E71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6CB3C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3A93C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43AD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5C60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F98B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5C67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034C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AD75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8674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3642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AF55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6835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9 (23.8)</w:t>
            </w:r>
          </w:p>
        </w:tc>
      </w:tr>
      <w:tr w:rsidR="00D50348" w14:paraId="7728F614" w14:textId="77777777">
        <w:trPr>
          <w:trHeight w:val="435"/>
        </w:trPr>
        <w:tc>
          <w:tcPr>
            <w:tcW w:w="91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A3DD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olume (cortical)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630B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caud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BD997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B4AA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F101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E38D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B689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C06F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8937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17D3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3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1FA0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6FAB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238E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-5.6)</w:t>
            </w:r>
          </w:p>
        </w:tc>
      </w:tr>
      <w:tr w:rsidR="00D50348" w14:paraId="0716EF8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5474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3CBCA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1CF86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725C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5A9A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ED28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2869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6252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F908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C744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2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9434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A3C7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1E93B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7)</w:t>
            </w:r>
          </w:p>
        </w:tc>
      </w:tr>
      <w:tr w:rsidR="00D50348" w14:paraId="2F03CB8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F485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B7CE1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rostral a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6AD61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A453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1D73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E938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3AF0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2B8A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971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F8CC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2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D1F6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D91B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0C61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6.8)</w:t>
            </w:r>
          </w:p>
        </w:tc>
      </w:tr>
      <w:tr w:rsidR="00D50348" w14:paraId="118B376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4B85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0AC7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24EFF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1629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7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394C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2FF2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88F0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75D7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D8A3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F74F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B3CC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AFD9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3879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3)</w:t>
            </w:r>
          </w:p>
        </w:tc>
      </w:tr>
      <w:tr w:rsidR="00D50348" w14:paraId="04FA0D9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983E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A4EA3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BA3B1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79A5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D084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6CE6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DC68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B41EE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1172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5C03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9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FEBF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0E43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3896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9)</w:t>
            </w:r>
          </w:p>
        </w:tc>
      </w:tr>
      <w:tr w:rsidR="00D50348" w14:paraId="116F96D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76AE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FC5FE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F902A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E7AE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247C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BA1B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BF16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D60F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0DC5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52A8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7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16AC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E017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FDD2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</w:tr>
      <w:tr w:rsidR="00D50348" w14:paraId="16A7997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9607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F7545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ingulate, isthm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6C02B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B051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3C88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5892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654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4E5E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7A44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A89C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7B4F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991E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20F0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2)</w:t>
            </w:r>
          </w:p>
        </w:tc>
      </w:tr>
      <w:tr w:rsidR="00D50348" w14:paraId="688F55A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8496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E575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CB0BA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8A63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0C86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8ECB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1E48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1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D4CE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0512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AE13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0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1E44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3892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623B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7)</w:t>
            </w:r>
          </w:p>
        </w:tc>
      </w:tr>
      <w:tr w:rsidR="00D50348" w14:paraId="3ABE8CA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5242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D8F97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Insula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E7D3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ABA9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8BE4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DABA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3E49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9F68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70EB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0E0A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9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C670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E169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899F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</w:tr>
      <w:tr w:rsidR="00D50348" w14:paraId="2C367D4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6CB5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53CAC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63B8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75CB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0F04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3C68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79AC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D058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DF17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910D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5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BA0E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BC2E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6008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6)</w:t>
            </w:r>
          </w:p>
        </w:tc>
      </w:tr>
      <w:tr w:rsidR="00D50348" w14:paraId="7317956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18A6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D84BD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E1710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BB28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2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FAD3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9982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24D3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D251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7D50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9818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8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F981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DF1F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C964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6)</w:t>
            </w:r>
          </w:p>
        </w:tc>
      </w:tr>
      <w:tr w:rsidR="00D50348" w14:paraId="4606C1D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CA74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3A349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018BE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611C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8D21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4153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3E07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A59C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6203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24D4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2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008E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5842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F563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0)</w:t>
            </w:r>
          </w:p>
        </w:tc>
      </w:tr>
      <w:tr w:rsidR="00D50348" w14:paraId="15F2152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7AAB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6D75F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caud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52664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29C5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82CD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1FE4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8D54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DE12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7961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8DA0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57A6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9242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0E84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4)</w:t>
            </w:r>
          </w:p>
        </w:tc>
      </w:tr>
      <w:tr w:rsidR="00D50348" w14:paraId="396BE6C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272B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72EB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E72B3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7107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3636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DDCF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7673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279B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7E99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D159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3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56BC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7814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C7FE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6)</w:t>
            </w:r>
          </w:p>
        </w:tc>
      </w:tr>
      <w:tr w:rsidR="00D50348" w14:paraId="1D5C8FF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1A7D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103EB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rostral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41DBA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9456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D4EA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32FD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43E6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EBDD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9AAC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-5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D058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EE09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E1E2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ABDD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-11.2)</w:t>
            </w:r>
          </w:p>
        </w:tc>
      </w:tr>
      <w:tr w:rsidR="00D50348" w14:paraId="4435E71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B361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260D6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DC2EF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0273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1011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7557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AB76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E4C6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9569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F94F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5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5BE1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E4C6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939E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3 (12.2)</w:t>
            </w:r>
          </w:p>
        </w:tc>
      </w:tr>
      <w:tr w:rsidR="00D50348" w14:paraId="60C23A9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EC70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562C6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Frontal, pars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perculari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F396C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ED60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8A15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5C67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F0CE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3A40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D89A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B5F1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7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F2FA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8124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518E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4)</w:t>
            </w:r>
          </w:p>
        </w:tc>
      </w:tr>
      <w:tr w:rsidR="00D50348" w14:paraId="66AE2C2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EBEE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FE43B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77916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10F2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4473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0609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984D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D338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2AF3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DC56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3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EBE4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A89F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0609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5)</w:t>
            </w:r>
          </w:p>
        </w:tc>
      </w:tr>
      <w:tr w:rsidR="00D50348" w14:paraId="5239B05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FD89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85C4B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triangular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D89DD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2BF0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5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A931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DA2F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58CE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F3B6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ABB3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1B68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3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950A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D268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FC9D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8)</w:t>
            </w:r>
          </w:p>
        </w:tc>
      </w:tr>
      <w:tr w:rsidR="00D50348" w14:paraId="3053266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FDAA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E4A7C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04D54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7705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0D3C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C58F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2D2C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23AA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555E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2635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8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DDA1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7FBC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6630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6.3)</w:t>
            </w:r>
          </w:p>
        </w:tc>
      </w:tr>
      <w:tr w:rsidR="00D50348" w14:paraId="761D9D4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456F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BA1C8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ars orbitali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E4264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9C63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9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90E8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459C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8FD0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39E2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B6B4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332B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4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1DAE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BA98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8478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5.1)</w:t>
            </w:r>
          </w:p>
        </w:tc>
      </w:tr>
      <w:tr w:rsidR="00D50348" w14:paraId="6BB2D43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8D69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BE02B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7A79A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9AA3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8D09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BB50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18C5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5FD2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09DAB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17AB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4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1415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81DA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A485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8.7)</w:t>
            </w:r>
          </w:p>
        </w:tc>
      </w:tr>
      <w:tr w:rsidR="00D50348" w14:paraId="34A6B3B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4C68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C032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later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5B91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EBEE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5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2945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6C22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8042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7D76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2F02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7301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4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1E37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4883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EFCD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8 (20.7)</w:t>
            </w:r>
          </w:p>
        </w:tc>
      </w:tr>
      <w:tr w:rsidR="00D50348" w14:paraId="18EF709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879A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6FA1C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9F47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7BA1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E635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90BF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0C98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3ADA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D47A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6407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6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848A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D229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8AE1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8.2)</w:t>
            </w:r>
          </w:p>
        </w:tc>
      </w:tr>
      <w:tr w:rsidR="00D50348" w14:paraId="157A6D4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F611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FCA27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medial orbi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F0C94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6594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4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F68E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B4B1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0E97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8A2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E22E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1844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8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0D8E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22D5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530F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5.0)</w:t>
            </w:r>
          </w:p>
        </w:tc>
      </w:tr>
      <w:tr w:rsidR="00D50348" w14:paraId="6EFF676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EB8D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C5387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130CF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E4FE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168C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28F3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20D6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DC7A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55EF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D991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4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B47A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D2E0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F26A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3 (-15.2)</w:t>
            </w:r>
          </w:p>
        </w:tc>
      </w:tr>
      <w:tr w:rsidR="00D50348" w14:paraId="7E0BA28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E4E5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80D52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7DCF5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885A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F870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F443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D5B2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3BD9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0558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1C13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41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2E5B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680B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9A21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5.1)</w:t>
            </w:r>
          </w:p>
        </w:tc>
      </w:tr>
      <w:tr w:rsidR="00D50348" w14:paraId="0E7CEC9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6C7F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1348E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E0491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5FDC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A5A2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5F6F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506C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51F1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978F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5E72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4AF9B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5C13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5539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5.0)</w:t>
            </w:r>
          </w:p>
        </w:tc>
      </w:tr>
      <w:tr w:rsidR="00D50348" w14:paraId="39AC90A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E567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990B9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Frontal, pre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5EAEA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5FB7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1EF4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902B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DF10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9AFD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FF81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1B61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5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8148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B71E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2767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6)</w:t>
            </w:r>
          </w:p>
        </w:tc>
      </w:tr>
      <w:tr w:rsidR="00D50348" w14:paraId="4846667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6B9A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7C103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8790D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CD11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19C4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849C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66FF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6867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51A8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AEE2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4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26D7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2226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3513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2)</w:t>
            </w:r>
          </w:p>
        </w:tc>
      </w:tr>
      <w:tr w:rsidR="00D50348" w14:paraId="74905C5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58A6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2C04A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ost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BAABE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6233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6D32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4889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DFB6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6C9D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F10D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9C65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7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DEE5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06A2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9412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3)</w:t>
            </w:r>
          </w:p>
        </w:tc>
      </w:tr>
      <w:tr w:rsidR="00D50348" w14:paraId="3E486A8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41D9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5F567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84C05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D38A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7209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DAE3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65D9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469F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62B2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71EA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0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4927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7AEE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220C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2)</w:t>
            </w:r>
          </w:p>
        </w:tc>
      </w:tr>
      <w:tr w:rsidR="00D50348" w14:paraId="328F5E0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C30D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5B440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aracentral gyr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4CE3B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C86E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46AC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5001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49B9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4EAB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22C3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A942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7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7914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2597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30FE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9)</w:t>
            </w:r>
          </w:p>
        </w:tc>
      </w:tr>
      <w:tr w:rsidR="00D50348" w14:paraId="332069B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68DC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48F7D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58949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4992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9313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50B3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1058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2ADF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C937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6BB5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6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0ED0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6771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739B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-5.8)</w:t>
            </w:r>
          </w:p>
        </w:tc>
      </w:tr>
      <w:tr w:rsidR="00D50348" w14:paraId="58BE0E1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5705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34B7E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7F757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CAA6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5DDF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412EA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A7E8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915D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BA61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297D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7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CCBC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5BF0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33A1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-7.6)</w:t>
            </w:r>
          </w:p>
        </w:tc>
      </w:tr>
      <w:tr w:rsidR="00D50348" w14:paraId="2B13237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F22F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5CD6F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B0746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6ECB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7F8C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2E00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CCBC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784E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5AEC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2776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7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F044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9008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A75F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9)</w:t>
            </w:r>
          </w:p>
        </w:tc>
      </w:tr>
      <w:tr w:rsidR="00D50348" w14:paraId="6DBE9C10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4B74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38860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</w:t>
            </w:r>
          </w:p>
          <w:p w14:paraId="567A5C7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3AE5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8CD5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5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2FA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A747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6C5F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866E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532D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F337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B6D1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7FB7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B7E4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6 (9.4)</w:t>
            </w:r>
          </w:p>
        </w:tc>
      </w:tr>
      <w:tr w:rsidR="00D50348" w14:paraId="0C4E34D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60B3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9860E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CA01F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BA33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2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51D1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D09E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4A5C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E1A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AA4F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AB51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72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6EF0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0D71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C590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4)</w:t>
            </w:r>
          </w:p>
        </w:tc>
      </w:tr>
      <w:tr w:rsidR="00D50348" w14:paraId="2D8CAC76" w14:textId="77777777">
        <w:trPr>
          <w:trHeight w:val="67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F07C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EB5DE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</w:t>
            </w:r>
          </w:p>
          <w:p w14:paraId="317E28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 supramarg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DB2E7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915C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4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A79D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4221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08EA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0D88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4179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DDA6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4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4AF3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7D4F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5EB68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8.9)</w:t>
            </w:r>
          </w:p>
        </w:tc>
      </w:tr>
      <w:tr w:rsidR="00D50348" w14:paraId="2C25C9C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101C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6E4A7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2BBE4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2E83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72E9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83BE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3E52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E412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9ACD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C3B5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8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1F92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50F5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ED06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6)</w:t>
            </w:r>
          </w:p>
        </w:tc>
      </w:tr>
      <w:tr w:rsidR="00D50348" w14:paraId="238F8AA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9BFD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02577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ietal, pre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E1D2A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5A74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5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2EA9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215A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A303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BF26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406D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C117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2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ADB0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BC1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4762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6.2)</w:t>
            </w:r>
          </w:p>
        </w:tc>
      </w:tr>
      <w:tr w:rsidR="00D50348" w14:paraId="04A4651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63A9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C2DFF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15EAA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D7FB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CB1C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0B74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934A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AB51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581B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26B9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5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B11B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833B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97C6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-5.7)</w:t>
            </w:r>
          </w:p>
        </w:tc>
      </w:tr>
      <w:tr w:rsidR="00D50348" w14:paraId="318CC35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627B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EEC94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rahippocampal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ACD0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CCAB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EB50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755B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4C54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43FE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8876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23F2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2C7E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06FB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E7FA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</w:tr>
      <w:tr w:rsidR="00D50348" w14:paraId="3AB0159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FB89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C9C26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34278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DCAE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BEE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CC36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4810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A368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F736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EE78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3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94FF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20E9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9E94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8 (-17.0)</w:t>
            </w:r>
          </w:p>
        </w:tc>
      </w:tr>
      <w:tr w:rsidR="00D50348" w14:paraId="1656200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8804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9E99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entorhin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75D46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6211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47B5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1904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D170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C50E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D955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AE7E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3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3406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E6F7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C172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3.7)</w:t>
            </w:r>
          </w:p>
        </w:tc>
      </w:tr>
      <w:tr w:rsidR="00D50348" w14:paraId="18820ED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7EBE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C2200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53E3A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51F9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E79F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F045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B98F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B253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41A9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0906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7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55DA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A99B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BF93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64D376D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F43B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558A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po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AFA4E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56C9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84BB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1293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9F386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439E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23D7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0C95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2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D95A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6D71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A3D2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3.6)</w:t>
            </w:r>
          </w:p>
        </w:tc>
      </w:tr>
      <w:tr w:rsidR="00D50348" w14:paraId="2FD3314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43EC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6A06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8D25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B15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D445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73CC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8989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5F43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B172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73B6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8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2B33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6526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7D0F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5.2)</w:t>
            </w:r>
          </w:p>
        </w:tc>
      </w:tr>
      <w:tr w:rsidR="00D50348" w14:paraId="51E5808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5DC1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AA194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sup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98A35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BF25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0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1585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B685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3ECE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7AF5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1A5C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5BD4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6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F5D9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9B3B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51BD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0 (11.1)</w:t>
            </w:r>
          </w:p>
        </w:tc>
      </w:tr>
      <w:tr w:rsidR="00D50348" w14:paraId="79DFEA2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0216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8EDB1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76E2E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EACB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8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8AC7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1353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7B5B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787A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FA90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7D0B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0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2900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130C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D671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0 (-10.9)</w:t>
            </w:r>
          </w:p>
        </w:tc>
      </w:tr>
      <w:tr w:rsidR="00D50348" w14:paraId="51D44A2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69BB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312C6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midd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8037B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E737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35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55CE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F23C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094D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774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783F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-4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3659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08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08CC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9BFA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E943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0 (14.1)</w:t>
            </w:r>
          </w:p>
        </w:tc>
      </w:tr>
      <w:tr w:rsidR="00D50348" w14:paraId="219AAFF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CE19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D7B65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7A5EC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92BC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63D8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7F2A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92EC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917D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89A6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D651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27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10E9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D6F0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C708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2 (15.3)</w:t>
            </w:r>
          </w:p>
        </w:tc>
      </w:tr>
      <w:tr w:rsidR="00D50348" w14:paraId="5D421AB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D47F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9E68C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inf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2788C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B6B0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9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9FFA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487C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E1A6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BFFB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21C8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1301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9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406B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7855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7CE3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8 (17.2)</w:t>
            </w:r>
          </w:p>
        </w:tc>
      </w:tr>
      <w:tr w:rsidR="00D50348" w14:paraId="1D1102C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81A8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EF69E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BF15E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B89F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B9B46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A73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34C9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2CA0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1AAD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7A56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4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4ACF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12D8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055E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6 (16.2)</w:t>
            </w:r>
          </w:p>
        </w:tc>
      </w:tr>
      <w:tr w:rsidR="00D50348" w14:paraId="569384C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79D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411C1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transvers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E005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34B4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FB4C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AD42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D0D9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46D1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D7E7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E302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2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E5A5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0A13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995D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</w:tr>
      <w:tr w:rsidR="00D50348" w14:paraId="0494AAA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9A3F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F3A3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D17A1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44C6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7F0A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B5D0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1C6A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3A84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EDB1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C51E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4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2DDF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F31D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CFB6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4.1)</w:t>
            </w:r>
          </w:p>
        </w:tc>
      </w:tr>
      <w:tr w:rsidR="00D50348" w14:paraId="62F27F1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4062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4D3AE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Temporal, bank sup temp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lc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9418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B3A5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20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ED31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9A38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7CA8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5163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7409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A954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8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21F1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35AD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5813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4)</w:t>
            </w:r>
          </w:p>
        </w:tc>
      </w:tr>
      <w:tr w:rsidR="00D50348" w14:paraId="3773385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21C5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0571D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EE4A1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9BF7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5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6BBE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748F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BC59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BAA5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6E16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60EA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8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08D3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A8AA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A8A2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8)</w:t>
            </w:r>
          </w:p>
        </w:tc>
      </w:tr>
      <w:tr w:rsidR="00D50348" w14:paraId="331B03C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4B97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8B167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emporal, fusifor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E9BB1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BAE5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7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F113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8842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7A2A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B946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CBAB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8412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6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BE49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1371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0851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4 (-15.9)</w:t>
            </w:r>
          </w:p>
        </w:tc>
      </w:tr>
      <w:tr w:rsidR="00D50348" w14:paraId="6F6067F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D5DE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B975D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EA6EA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A4DE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1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EC63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BD88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1E75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9538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9EB7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E3FA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8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0CF4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F9DA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4CB2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6 (-9.6)</w:t>
            </w:r>
          </w:p>
        </w:tc>
      </w:tr>
      <w:tr w:rsidR="00D50348" w14:paraId="4D5CDC7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2746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B9953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ater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9E8FC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FFEB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4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066E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D902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5455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5E86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477F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F131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87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0A83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542F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9FA3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3)</w:t>
            </w:r>
          </w:p>
        </w:tc>
      </w:tr>
      <w:tr w:rsidR="00D50348" w14:paraId="57F61E1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1F8E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376B1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137CC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A61B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896F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938B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5301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64DC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6C27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2C27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78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EDE5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9703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61F4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9 (-10.6)</w:t>
            </w:r>
          </w:p>
        </w:tc>
      </w:tr>
      <w:tr w:rsidR="00D50348" w14:paraId="11B7151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641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25E3B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pericalcarin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9D5B5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C4ED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DCB3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D634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BB75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AA98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A15B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357B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D7E56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89B7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62E3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</w:tr>
      <w:tr w:rsidR="00D50348" w14:paraId="6A83403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18A9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1FB92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0DBF6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7527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2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7C9C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975E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19D6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4C40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43D5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6FCC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8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0D24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43FF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BCDD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3)</w:t>
            </w:r>
          </w:p>
        </w:tc>
      </w:tr>
      <w:tr w:rsidR="00D50348" w14:paraId="330D530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29AD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3B6B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lingu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895A8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61E3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5AC6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7F58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6E36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229F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5331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94E9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1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C01C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1937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8324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1)</w:t>
            </w:r>
          </w:p>
        </w:tc>
      </w:tr>
      <w:tr w:rsidR="00D50348" w14:paraId="34C5DE0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6CB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5195C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EB8DB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A990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16C7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DFC1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17C6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3086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B1F7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63F9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1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5EC5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C3F0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F868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9)</w:t>
            </w:r>
          </w:p>
        </w:tc>
      </w:tr>
      <w:tr w:rsidR="00D50348" w14:paraId="59C52CD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3E27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7428A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ccipital, cune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49643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9582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BBFB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B32F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27CF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4810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9E23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CECE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1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DF61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9C7D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669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5)</w:t>
            </w:r>
          </w:p>
        </w:tc>
      </w:tr>
      <w:tr w:rsidR="00D50348" w14:paraId="28D06FC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638B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CB30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0525D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887E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4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5B31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9129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F148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7710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CC21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3698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4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7A3F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F398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2991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3)</w:t>
            </w:r>
          </w:p>
        </w:tc>
      </w:tr>
      <w:tr w:rsidR="00D50348" w14:paraId="2E3264DB" w14:textId="77777777">
        <w:trPr>
          <w:trHeight w:val="435"/>
        </w:trPr>
        <w:tc>
          <w:tcPr>
            <w:tcW w:w="91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D7CD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olume (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bc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)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8BF40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3rd Ventric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1D0D1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8C7B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 (67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6AF4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37AC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E115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0C0E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8829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B51D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23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4371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743C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306F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</w:tr>
      <w:tr w:rsidR="00D50348" w14:paraId="3952BAF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3F9D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A5074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4th Ventric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15C60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5BB9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 (11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EB99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72F7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884D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1C9E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FAE6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65E8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7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8973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1DC4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1ACD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8)</w:t>
            </w:r>
          </w:p>
        </w:tc>
      </w:tr>
      <w:tr w:rsidR="00D50348" w14:paraId="2EBB423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BC5F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46509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5th Ventric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8EDC7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ABB3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0823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40CE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36FF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F836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581C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3C6F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3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7F83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F028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4575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1)</w:t>
            </w:r>
          </w:p>
        </w:tc>
      </w:tr>
      <w:tr w:rsidR="00D50348" w14:paraId="6192BF7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8275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3971D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Inf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at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ve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D14B6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458E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 (38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87CC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ABAE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3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54D21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0C4E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4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2EC9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F3F4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71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FDB8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A4C6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9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69DE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5.0)</w:t>
            </w:r>
          </w:p>
        </w:tc>
      </w:tr>
      <w:tr w:rsidR="00D50348" w14:paraId="5FE8D98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82B1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2A230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8E2E7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A49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 (44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0C2A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C79C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1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C46F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6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01AA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F965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3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AC3E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62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E0C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9440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7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72F9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7)</w:t>
            </w:r>
          </w:p>
        </w:tc>
      </w:tr>
      <w:tr w:rsidR="00D50348" w14:paraId="24620C8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E9B2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C362C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at ve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B1B2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1EB3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 (121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E321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8ACC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12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CC9B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6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6391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5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C99D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3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ABF4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71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C6BA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EBE7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5 (10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20FB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6.2)</w:t>
            </w:r>
          </w:p>
        </w:tc>
      </w:tr>
      <w:tr w:rsidR="00D50348" w14:paraId="03C9857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87EE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7A0DA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6BC64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A21A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 (123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ED42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2DC2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11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9C2B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6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3454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4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8C1E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7EBE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82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6ABB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B769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6 (11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FAD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6.2)</w:t>
            </w:r>
          </w:p>
        </w:tc>
      </w:tr>
      <w:tr w:rsidR="00D50348" w14:paraId="653760D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2744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03DB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SF to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0D716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C536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C670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E179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FC43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B4B8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2317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4B25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7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F368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0C23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3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CC57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</w:tr>
      <w:tr w:rsidR="00D50348" w14:paraId="2591D02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AAF0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69B61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Accumben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7ACD8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2B40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4CEE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7046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50FE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517F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A584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CBE3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DBC2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C5B9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574F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4)</w:t>
            </w:r>
          </w:p>
        </w:tc>
      </w:tr>
      <w:tr w:rsidR="00D50348" w14:paraId="3796686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BE66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F2BCA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3C5E8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0472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A9C8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6CB1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DBC1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8BD7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CE16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4FB0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3673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F291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C34E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9)</w:t>
            </w:r>
          </w:p>
        </w:tc>
      </w:tr>
      <w:tr w:rsidR="00D50348" w14:paraId="6B913DC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FC77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03820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Amygdala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A0656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5E8A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5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E749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EFD8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4369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30EC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F7F7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DC74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3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6F4E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10BA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C82D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</w:tr>
      <w:tr w:rsidR="00D50348" w14:paraId="26158E1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BD94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CA641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6D7E4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9304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14FA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CDC4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F343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69FC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097D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2C8C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5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0F23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151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21DC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4)</w:t>
            </w:r>
          </w:p>
        </w:tc>
      </w:tr>
      <w:tr w:rsidR="00D50348" w14:paraId="228E694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8F5E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FE67D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rainste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E1D96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5D1B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0459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ECD1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3527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42DE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5112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4A0D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6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03ED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BA08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DC9D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3 (-15.8)</w:t>
            </w:r>
          </w:p>
        </w:tc>
      </w:tr>
      <w:tr w:rsidR="00D50348" w14:paraId="7E24762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AC8B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A356E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audat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4A5CE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DBA4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474E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924C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5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97A8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23A5B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9A6A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FB43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6B41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C67F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276A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7EF71D1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51FD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33502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96A1D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CC6FE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ECE7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742E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2E97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64E9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7198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6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E804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7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03D8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9D94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48E14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</w:tr>
      <w:tr w:rsidR="00D50348" w14:paraId="7BE182C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49D7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BA372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erebellu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E280E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76E3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3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053B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D5A5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2FD6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57A7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D372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DB20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4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888B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668A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E15E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2)</w:t>
            </w:r>
          </w:p>
        </w:tc>
      </w:tr>
      <w:tr w:rsidR="00D50348" w14:paraId="12136B3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90F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5F2B3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09C9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88E7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25FF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D24C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D98C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F2A2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3F54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8BC2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3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A7A4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535D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31D0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4)</w:t>
            </w:r>
          </w:p>
        </w:tc>
      </w:tr>
      <w:tr w:rsidR="00D50348" w14:paraId="73B73DA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5A26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344E2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ippocamp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A7CA9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135E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8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1FEC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AF36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BCDC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5A16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1887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0426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81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3845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D463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EC4F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0E12DC9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641E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DA56B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3E701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6018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4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9D70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01A3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DA7A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91D6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D440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AD93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69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FE6B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7308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1725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</w:tr>
      <w:tr w:rsidR="00D50348" w14:paraId="5F601E2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5EEB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C2C19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llidu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8A583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65ED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45B2B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E71A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0307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5587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39C5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57DC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B169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3C07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08A9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5 (16.0)</w:t>
            </w:r>
          </w:p>
        </w:tc>
      </w:tr>
      <w:tr w:rsidR="00D50348" w14:paraId="08E07B9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11BB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408C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6C27D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4103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2685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CF91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FD40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94BB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DF335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C0EB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09A4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0486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9B17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6.4)</w:t>
            </w:r>
          </w:p>
        </w:tc>
      </w:tr>
      <w:tr w:rsidR="00D50348" w14:paraId="2F930D4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2026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54271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utamen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6CF4E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FCF1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D621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D653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5A69B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9593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40CF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5DD7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3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230B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7FC7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18C6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7)</w:t>
            </w:r>
          </w:p>
        </w:tc>
      </w:tr>
      <w:tr w:rsidR="00D50348" w14:paraId="1B2CBD5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0CE0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9CEB0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F29CB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7281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8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E987B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0811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9382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F4C1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B103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E8CC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6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F7C4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4687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D68EB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</w:tr>
      <w:tr w:rsidR="00D50348" w14:paraId="72D5AF4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8B6C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38DA0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halam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10B09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540C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25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6C29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775C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2B76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7386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FA33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BB4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0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712C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C3DC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FB4D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7 (-13.9)</w:t>
            </w:r>
          </w:p>
        </w:tc>
      </w:tr>
      <w:tr w:rsidR="00D50348" w14:paraId="1C7B6AD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213A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A7E36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CCA19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5F10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32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18C7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B352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679B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C34C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62DC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AB3F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69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BBB2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1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AE66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A797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4)</w:t>
            </w:r>
          </w:p>
        </w:tc>
      </w:tr>
      <w:tr w:rsidR="00D50348" w14:paraId="14CAE82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D64A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CA881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an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D3FA7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3CFA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63EF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EAAE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3FA9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5BA5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EA52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58FD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6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FD46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7C37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57C9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</w:tr>
      <w:tr w:rsidR="00D50348" w14:paraId="03B7A79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9D86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2F709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centr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FDFDE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0387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7027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A893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22DD0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85E1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1B9B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2144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9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5FA4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431E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F4F0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</w:tr>
      <w:tr w:rsidR="00D50348" w14:paraId="1F79727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41AB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A21C2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mid an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1DC73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6FC5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FD33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A55F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3FF06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F555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EBC19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6EDA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8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D0C5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2F19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F447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</w:tr>
      <w:tr w:rsidR="00D50348" w14:paraId="7BC8ADA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9582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27EC5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mid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A1CDF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6693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3F40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ABDB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1B6D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3B62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3ECD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5E6A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6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337F3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A3D41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0C6D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2)</w:t>
            </w:r>
          </w:p>
        </w:tc>
      </w:tr>
      <w:tr w:rsidR="00D50348" w14:paraId="25745C0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AEBB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F16B5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AF309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E6BC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E909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151D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07F0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9EB5A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AB82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B6DF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ABAD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24EE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F155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</w:tr>
      <w:tr w:rsidR="00D50348" w14:paraId="12EC3CA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C57B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E883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erebellum W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7B589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02EA8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EB39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0B6B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337D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5AC7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92C3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5712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5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719C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7C6D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7231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</w:tr>
      <w:tr w:rsidR="00D50348" w14:paraId="7B5BE39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0276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53F4C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E355A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58F6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FC27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96BF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4D7E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F13B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9616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EEAB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7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42A4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A3387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B9D6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</w:tr>
      <w:tr w:rsidR="00D50348" w14:paraId="1D91B1E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7932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1594C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erebral W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F9DD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BCFC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5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3BD7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CE34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CBBF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7268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2B94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FC5B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6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52FC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A17DB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611C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</w:tr>
      <w:tr w:rsidR="00D50348" w14:paraId="050E13C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2D2D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3F7FD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1806C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C949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4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0BFC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D857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9EAA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11B2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0354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D184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8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DB5D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8F85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F36F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4414068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9C48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949BC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29C28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1820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B283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705ED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F2AC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CAE1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3A89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BCB9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53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2808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E791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BFBF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101B381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AD24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714C2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WM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ypointensitie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8338A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2139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6 (35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9E63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3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6007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7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1A082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8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B828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F75A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54AE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6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B6AF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6FF8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7.9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9018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</w:tr>
      <w:tr w:rsidR="00D50348" w14:paraId="3F8B79F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39B3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A5FED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gram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Non WM</w:t>
            </w:r>
            <w:proofErr w:type="gram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ypointensitie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2EFB6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70D6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DDD14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B39D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BB08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39C7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B81F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AD83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9D1B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36F4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4210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</w:tr>
      <w:tr w:rsidR="00D50348" w14:paraId="2270F46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3BFD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74832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rain Seg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D7A73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379A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1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334F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7DD2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0F61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22C0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4D3B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026B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29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EC18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8496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8B05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8.2)</w:t>
            </w:r>
          </w:p>
        </w:tc>
      </w:tr>
      <w:tr w:rsidR="00D50348" w14:paraId="6581E97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CF02D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76E99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rain Seg not ve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ECB1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5FA5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 (49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685E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1044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1F25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E226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D9F6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CB73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60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1987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7403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C855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-9.3)</w:t>
            </w:r>
          </w:p>
        </w:tc>
      </w:tr>
      <w:tr w:rsidR="00D50348" w14:paraId="634E197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6AD9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9F0DA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rain Seg not vent surf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DC245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6B52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8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3F85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EB52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D6D6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F2D3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BB84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C999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61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0122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9FCF5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E2D6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9.1)</w:t>
            </w:r>
          </w:p>
        </w:tc>
      </w:tr>
      <w:tr w:rsidR="00D50348" w14:paraId="6806430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4E60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6A03B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ortex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1D8DD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D890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1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3545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AF8B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8CB3B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D698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A30C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2C28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00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09EE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13E0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88B1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5 (-16.3)</w:t>
            </w:r>
          </w:p>
        </w:tc>
      </w:tr>
      <w:tr w:rsidR="00D50348" w14:paraId="6268B4A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6CAB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DAF65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2A369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7DDC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5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9183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73AA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584A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20696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7905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DEE62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96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3037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D26CE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A7F4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1 (-14.7)</w:t>
            </w:r>
          </w:p>
        </w:tc>
      </w:tr>
      <w:tr w:rsidR="00D50348" w14:paraId="0820A6F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7F8C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4009B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C285E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96EA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9BACA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3AAA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A24C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601F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9447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9777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05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D922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15A1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F098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7 (-16.8)</w:t>
            </w:r>
          </w:p>
        </w:tc>
      </w:tr>
      <w:tr w:rsidR="00D50348" w14:paraId="5CE46AC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2019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F49A2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eICV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C9E9B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18B3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BA80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D727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1593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B589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66AC7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F300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700C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940A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6E98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</w:tr>
      <w:tr w:rsidR="00D50348" w14:paraId="7B19452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25D2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1C150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bcort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gray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5F9D6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26A64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59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C4CE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398C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C19A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4519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E58E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8E1D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3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1E61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8EDD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C860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</w:tr>
      <w:tr w:rsidR="00D50348" w14:paraId="6C7CA60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F147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4088F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pratentori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D3825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3BFA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2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126B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C29B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E16A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CF44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7F58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6CDB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13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25B65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D12F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1BF4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7.0)</w:t>
            </w:r>
          </w:p>
        </w:tc>
      </w:tr>
      <w:tr w:rsidR="00D50348" w14:paraId="3EE9220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4FB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D1961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Supratentorial not ve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7701E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912B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66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3F926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DFD09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51BE3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FA44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23CA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0975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46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FA54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924A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5145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8.4)</w:t>
            </w:r>
          </w:p>
        </w:tc>
      </w:tr>
      <w:tr w:rsidR="00D50348" w14:paraId="4AA819A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B602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348A7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otal gray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AFD57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39CE3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8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D001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7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C9581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4433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711A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1F8C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579E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30.4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5923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B8F6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C39E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4 (-16.1)</w:t>
            </w:r>
          </w:p>
        </w:tc>
      </w:tr>
      <w:tr w:rsidR="00D50348" w14:paraId="1A9451A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C7C2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629F6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horoid plex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8A331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60E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24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FD2A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4352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AD87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37918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5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D6FA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672A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4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CBD2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3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444F8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AB95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5)</w:t>
            </w:r>
          </w:p>
        </w:tc>
      </w:tr>
      <w:tr w:rsidR="00D50348" w14:paraId="1F8E6C6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E60CB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A42AC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09143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5A58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6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F2C5A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9624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00A5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C968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7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C827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4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9A44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4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559E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3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BF2EC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72A7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4.0)</w:t>
            </w:r>
          </w:p>
        </w:tc>
      </w:tr>
      <w:tr w:rsidR="00D50348" w14:paraId="4EA827A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1506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D781D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ptic chias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9C4AC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ED86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5E8C7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3E8A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493E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F116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050B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4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A5297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3501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832B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2997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4F44E63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648A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1DE25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entral DC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8216B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AEAA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3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D37E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B958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7246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F92E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6900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3747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9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B4AC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4008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8C87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</w:tr>
      <w:tr w:rsidR="00D50348" w14:paraId="1E0138B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1961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28BC3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C9501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1342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3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FD2D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CAB9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3172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152A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01D6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3 (-7.9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8EC7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7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9266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7F5E1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4A07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6464F8A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A6EC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A859A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entricle choroid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85211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52F7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12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E602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EED4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12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632BD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6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95121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5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E417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703C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D492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067B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CAD5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</w:tr>
      <w:tr w:rsidR="00D50348" w14:paraId="04C3779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331A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B47C2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esse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0ADB2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852B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F5B98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DADB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2CB2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DA3D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861C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0D2D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A9FA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EDBF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CEA6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</w:tr>
      <w:tr w:rsidR="00D50348" w14:paraId="0B5953F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EAB2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89AB5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7F528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8E76D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1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71CF8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32409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4813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3E53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174A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91A5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8913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D10E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282D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3.1)</w:t>
            </w:r>
          </w:p>
        </w:tc>
      </w:tr>
      <w:tr w:rsidR="00D50348" w14:paraId="7F94AFCC" w14:textId="77777777">
        <w:trPr>
          <w:trHeight w:val="435"/>
        </w:trPr>
        <w:tc>
          <w:tcPr>
            <w:tcW w:w="915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F7DF6E" w14:textId="0CFFA026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Intensit</w:t>
            </w: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y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438CF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3rd Ventric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8328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AA629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9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9596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C022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E8808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982E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4A8A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3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9D51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3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5184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5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5CA0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85D6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</w:tr>
      <w:tr w:rsidR="00D50348" w14:paraId="734107B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91ECC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8F2AF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4th Ventric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70EC3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2234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8 (23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4B83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0936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8D49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25491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5E50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4E09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DC26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CD8C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A6E2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8)</w:t>
            </w:r>
          </w:p>
        </w:tc>
      </w:tr>
      <w:tr w:rsidR="00D50348" w14:paraId="330D6EC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19FA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E63E3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5th Ventricl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ED32C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C0ABC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0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8A6B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37AE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3F72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25CF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8D34C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2E7E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 (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B018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B45F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C40C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3)</w:t>
            </w:r>
          </w:p>
        </w:tc>
      </w:tr>
      <w:tr w:rsidR="00D50348" w14:paraId="5F0999E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FE87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66EA9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Inf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at</w:t>
            </w:r>
            <w:proofErr w:type="spell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ve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425AE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A624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4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D951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296F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-5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AC4E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531E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D3B9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8E01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3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9EB60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F1F0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94583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5)</w:t>
            </w:r>
          </w:p>
        </w:tc>
      </w:tr>
      <w:tr w:rsidR="00D50348" w14:paraId="7D07A32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26E9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3A573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32006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4634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505E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53FA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1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B681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841C4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3D11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CDA47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2A6B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652F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DDA4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8)</w:t>
            </w:r>
          </w:p>
        </w:tc>
      </w:tr>
      <w:tr w:rsidR="00D50348" w14:paraId="550BFE3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C3F0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DBD50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at vent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88385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E586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4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5CCE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7917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8C54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8FCA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6199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3CC3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30AB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81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3D80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869B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4)</w:t>
            </w:r>
          </w:p>
        </w:tc>
      </w:tr>
      <w:tr w:rsidR="00D50348" w14:paraId="7C39F24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488A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9C48F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A8DA3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C854A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6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659C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72686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122A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E60D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A669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37B4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9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06FB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7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F049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50B4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3.0)</w:t>
            </w:r>
          </w:p>
        </w:tc>
      </w:tr>
      <w:tr w:rsidR="00D50348" w14:paraId="48C2E1C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FF27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D4CDD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SF tot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EA77F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083E8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1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53A3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A2F3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6B18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96D7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E8CC5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F31D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14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B570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58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AA83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8274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4.5)</w:t>
            </w:r>
          </w:p>
        </w:tc>
      </w:tr>
      <w:tr w:rsidR="00D50348" w14:paraId="60C4F3E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C22F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B7881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Accumben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EC090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D245B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22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CC33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4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EE417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520A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B7290F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4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30E0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8 (1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1B97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 (3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820D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51B3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568F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-11.8)</w:t>
            </w:r>
          </w:p>
        </w:tc>
      </w:tr>
      <w:tr w:rsidR="00D50348" w14:paraId="1D59BE5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F0C0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0DAAE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62670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16CB0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22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77F6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5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30E6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0B7A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7061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2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5958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8 (9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9A4B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 (5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5955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94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131EB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1C3CE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3 (16.2)</w:t>
            </w:r>
          </w:p>
        </w:tc>
      </w:tr>
      <w:tr w:rsidR="00D50348" w14:paraId="4B5E8A73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7F33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693B4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Amygdala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13C72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CC95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8420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EE85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75DC3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8EF2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ED25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C75D0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 (3.6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48D3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E975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5964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4)</w:t>
            </w:r>
          </w:p>
        </w:tc>
      </w:tr>
      <w:tr w:rsidR="00D50348" w14:paraId="0A56A12E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242E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FE868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7C536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B9910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13516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26F1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FE2D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4377E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069A4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2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58E8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 (4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E094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9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B06E1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27C6C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3.3)</w:t>
            </w:r>
          </w:p>
        </w:tc>
      </w:tr>
      <w:tr w:rsidR="00D50348" w14:paraId="27D5EA87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2105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E8CC8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rainste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FABCA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24C8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7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273B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58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31D5A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DF0F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567A61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5CDF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E9F0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CD77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7F0D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47F6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3 (-11.9)</w:t>
            </w:r>
          </w:p>
        </w:tc>
      </w:tr>
      <w:tr w:rsidR="00D50348" w14:paraId="14891CE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3150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99D10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audate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F4070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BF68F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29E2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2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F5939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72B20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88E8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B5A67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5 (8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45B9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7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E242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0F6A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8384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7)</w:t>
            </w:r>
          </w:p>
        </w:tc>
      </w:tr>
      <w:tr w:rsidR="00D50348" w14:paraId="323CC83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7CC7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DC1B0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05595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4261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6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963EF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3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FA07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FB08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58CBE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87E4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4 (8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448F0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2FE4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5703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129F8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9)</w:t>
            </w:r>
          </w:p>
        </w:tc>
      </w:tr>
      <w:tr w:rsidR="00D50348" w14:paraId="0C27698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8E97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80BEF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erebellu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2AC991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83B6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2 (34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007C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4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3B5E7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6D339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61E4B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90938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3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797C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 (4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9F045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62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976B7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61FCA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8)</w:t>
            </w:r>
          </w:p>
        </w:tc>
      </w:tr>
      <w:tr w:rsidR="00D50348" w14:paraId="5AC7557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8B42A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F491B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86E6E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5438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5 (47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F558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4874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A79B9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08E4D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3F14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05EF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D20F5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A472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D4DA4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7)</w:t>
            </w:r>
          </w:p>
        </w:tc>
      </w:tr>
      <w:tr w:rsidR="00D50348" w14:paraId="5D7DA94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5ED54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0E6D1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ippocamp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7C8A7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D9A3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1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63E5F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78E4F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F44A6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D6D1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F3B2F1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895C3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 (2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A491C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79AF0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3B6AD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5)</w:t>
            </w:r>
          </w:p>
        </w:tc>
      </w:tr>
      <w:tr w:rsidR="00D50348" w14:paraId="0D2E8A6C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391A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86DE54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0BF44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A68D9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7 (1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92152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42171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7BAC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A34A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7DC86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7EDA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 (1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8330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F047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02381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8)</w:t>
            </w:r>
          </w:p>
        </w:tc>
      </w:tr>
      <w:tr w:rsidR="00D50348" w14:paraId="1E93BE1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1105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5C17B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allidu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07BAD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E9712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B0C7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CE17BF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5EB5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776D6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AD6D8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507F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0339F4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71537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9C91D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1 (4.3)</w:t>
            </w:r>
          </w:p>
        </w:tc>
      </w:tr>
      <w:tr w:rsidR="00D50348" w14:paraId="0B69A5F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17D03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55961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6B941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1D4F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7493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3B0C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54F171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362AE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19578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40C8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5 (5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669DC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7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C0A1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F9136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7)</w:t>
            </w:r>
          </w:p>
        </w:tc>
      </w:tr>
      <w:tr w:rsidR="00D50348" w14:paraId="6176DB3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FD46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D53988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Putamen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0F66A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E21F4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D70E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5C11C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2268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02020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155F7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FB97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0EF990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CDD2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13F3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4.2)</w:t>
            </w:r>
          </w:p>
        </w:tc>
      </w:tr>
      <w:tr w:rsidR="00D50348" w14:paraId="3BD6B6AB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53B8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8A774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F0DA2B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2870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64F1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9566B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91E5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187E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CCB33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02F4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4 (8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67A32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66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E32C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33FF5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</w:tr>
      <w:tr w:rsidR="00D50348" w14:paraId="4BBFA50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A9BB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A4439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Thalam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C1298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640D9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7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6B48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D6C6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9B97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6042C1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1D0AE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1 (-7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3947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2812FF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19F3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A1DD9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6 (5.9)</w:t>
            </w:r>
          </w:p>
        </w:tc>
      </w:tr>
      <w:tr w:rsidR="00D50348" w14:paraId="68EB5B2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9F075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DFA6AD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E22FC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506FA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8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D89C5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F23EF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66A4F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D418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7 (-2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C89F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-5.8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8D9E5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0031E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687D4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F77FB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0 (-4.0)</w:t>
            </w:r>
          </w:p>
        </w:tc>
      </w:tr>
      <w:tr w:rsidR="00D50348" w14:paraId="05F290B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4F8E8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79D9AE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an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4D23E2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E6647E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5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E1489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AB14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2D74A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E189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597C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1.7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F75D0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B98D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69957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97F72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5 (5.8)</w:t>
            </w:r>
          </w:p>
        </w:tc>
      </w:tr>
      <w:tr w:rsidR="00D50348" w14:paraId="12043278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61FE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23E5CD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centra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933920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753A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5ECA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4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9066B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FC262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3E8D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DCC356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2A6BA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2.1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7052A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1F0B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14E0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5 (9.0)</w:t>
            </w:r>
          </w:p>
        </w:tc>
      </w:tr>
      <w:tr w:rsidR="00D50348" w14:paraId="44255EF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0DC7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E5B36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mid an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A1FE31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57A21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F1A01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096C55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1D0B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5C3FB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0494E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CD0A0C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4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AB5DE9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294C4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61131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0 (-7.6)</w:t>
            </w:r>
          </w:p>
        </w:tc>
      </w:tr>
      <w:tr w:rsidR="00D50348" w14:paraId="73BE8FBA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A451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CF93EC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mid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EA0D5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0EB3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2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09EB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25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92F2D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7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7B980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83D7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4E3A23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D2AD9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3 (3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C592C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417A2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1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BC9C2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1 (11.5)</w:t>
            </w:r>
          </w:p>
        </w:tc>
      </w:tr>
      <w:tr w:rsidR="00D50348" w14:paraId="25DF625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CC86E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C2198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C posterior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5A035F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4017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4 (8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3C8AD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3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B594C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1A02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1E05D5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68EFE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C9287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0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2267A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9EE2B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041D2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</w:tr>
      <w:tr w:rsidR="00D50348" w14:paraId="6AFA5692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CA98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78F840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erebellum W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7C96D1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6AF60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1 (12.8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6E43B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97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8297C8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9B435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73944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8 (-3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A0C7E0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9 (-3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4B8D4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7812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7B973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664255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3)</w:t>
            </w:r>
          </w:p>
        </w:tc>
      </w:tr>
      <w:tr w:rsidR="00D50348" w14:paraId="78888134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80D8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B8CFDC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F11C3B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ED4C1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10 (12.2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31D87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6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E192D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2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CB93C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F035C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3 (-4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44C8F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1BAB6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8C1E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6EC3A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54713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</w:tr>
      <w:tr w:rsidR="00D50348" w14:paraId="3022A47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19E81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BA8305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WM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ypointensitie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1412D9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7E94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1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F00D3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B5969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5E21C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843893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1F4EC3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2 (-7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16A18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3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4027B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00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415A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12E168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</w:tr>
      <w:tr w:rsidR="00D50348" w14:paraId="4F7247AD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B3866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57F877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gram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Non  WM</w:t>
            </w:r>
            <w:proofErr w:type="gramEnd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hypointensities</w:t>
            </w:r>
            <w:proofErr w:type="spell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87D5F2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CB7994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0 (0.0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A812C2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871CA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262CF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3B7328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61B684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2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7C147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2A7E5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3E7AF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BFF627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2.3)</w:t>
            </w:r>
          </w:p>
        </w:tc>
      </w:tr>
      <w:tr w:rsidR="00D50348" w14:paraId="7B2308AF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491C2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C8BE7A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Choroid plexus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404A07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64C42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25.1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C730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0.01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9D11F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AC62A2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4C380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A0ECCF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2 (-4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4DA312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32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9D07C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3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03F356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EFA1E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6)</w:t>
            </w:r>
          </w:p>
        </w:tc>
      </w:tr>
      <w:tr w:rsidR="00D50348" w14:paraId="74CFA9B0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125C0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E1FA1C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E44E95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B7F73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5 (15.3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09489B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74384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E9FCCD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38328A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32 (-10.7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BB7DD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4 (-5.0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D8500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6 (37.9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8377C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0.009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7971FE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8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BB0B2F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5 (-2.2)</w:t>
            </w:r>
          </w:p>
        </w:tc>
      </w:tr>
      <w:tr w:rsidR="00D50348" w14:paraId="63627E51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DC90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F064119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Optic chiasm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DFC4C5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spell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Bil</w:t>
            </w:r>
            <w:proofErr w:type="spellEnd"/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308E9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5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8018C3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6D299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CE2742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-1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68FE43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9324A2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952800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3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D071EB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531D12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330D4D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9)</w:t>
            </w:r>
          </w:p>
        </w:tc>
      </w:tr>
      <w:tr w:rsidR="00D50348" w14:paraId="360E9565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4E26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EBFA39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proofErr w:type="gramStart"/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entral  DC</w:t>
            </w:r>
            <w:proofErr w:type="gramEnd"/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8F323C8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2B0805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0.9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38EE9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25CDE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6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459EA5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2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880058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4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26060D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4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6EC67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2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2C047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583E0E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F57CADF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28 (-10.1)</w:t>
            </w:r>
          </w:p>
        </w:tc>
      </w:tr>
      <w:tr w:rsidR="00D50348" w14:paraId="40C098C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608FF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9141F8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09CE9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4837C6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0.6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8907F8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77F97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4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A9106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BE7540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48E654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3 (1.3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5CF65FA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 (0.0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087E8D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8FD0CE0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EE3B5C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8 (-6.8)</w:t>
            </w:r>
          </w:p>
        </w:tc>
      </w:tr>
      <w:tr w:rsidR="00D50348" w14:paraId="357682F9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23189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23186E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Vessel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F6D0EA0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Lef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5D6E1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4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F9E48A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6551AD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9F34F1E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0.5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62F27C3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4 (-1.9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1532F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1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A51006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1 (0.5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0884A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07909302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-0.3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0645DFD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6 (-2.6)</w:t>
            </w:r>
          </w:p>
        </w:tc>
      </w:tr>
      <w:tr w:rsidR="00D50348" w14:paraId="62E9ECD6" w14:textId="77777777">
        <w:trPr>
          <w:trHeight w:val="435"/>
        </w:trPr>
        <w:tc>
          <w:tcPr>
            <w:tcW w:w="915" w:type="dxa"/>
            <w:vMerge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B5457" w14:textId="77777777" w:rsidR="00D50348" w:rsidRDefault="00D50348">
            <w:pPr>
              <w:jc w:val="both"/>
              <w:rPr>
                <w:rFonts w:ascii="Calibri" w:eastAsia="Calibri" w:hAnsi="Calibri" w:cs="Calibri"/>
                <w:b/>
                <w:color w:val="1D1C1D"/>
              </w:rPr>
            </w:pP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622F44D3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 xml:space="preserve"> </w:t>
            </w:r>
          </w:p>
        </w:tc>
        <w:tc>
          <w:tcPr>
            <w:tcW w:w="64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4A704DD6" w14:textId="77777777" w:rsidR="00D50348" w:rsidRDefault="00466B66">
            <w:pPr>
              <w:spacing w:before="240" w:after="240" w:line="240" w:lineRule="auto"/>
              <w:jc w:val="both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Right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166D5E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0.7)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1289325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CA1F44B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0)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2C25B2D8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3D4ADAE4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2 (-0.8)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BBC2F2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1 (-0.5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D6A9CB9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.02 (2.8)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7E0B5B37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--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14B7507C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00 (0.1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20" w:type="dxa"/>
              <w:bottom w:w="0" w:type="dxa"/>
              <w:right w:w="20" w:type="dxa"/>
            </w:tcMar>
          </w:tcPr>
          <w:p w14:paraId="57975021" w14:textId="77777777" w:rsidR="00D50348" w:rsidRDefault="00466B66">
            <w:pPr>
              <w:spacing w:before="240" w:after="240" w:line="240" w:lineRule="auto"/>
              <w:jc w:val="center"/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color w:val="1D1C1D"/>
                <w:sz w:val="18"/>
                <w:szCs w:val="18"/>
              </w:rPr>
              <w:t>.017 (6.4)</w:t>
            </w:r>
          </w:p>
        </w:tc>
      </w:tr>
    </w:tbl>
    <w:p w14:paraId="432FA855" w14:textId="45AF9192" w:rsidR="00D50348" w:rsidRDefault="00D50348">
      <w:pPr>
        <w:pBdr>
          <w:top w:val="nil"/>
          <w:left w:val="nil"/>
          <w:bottom w:val="nil"/>
          <w:right w:val="nil"/>
          <w:between w:val="nil"/>
        </w:pBdr>
        <w:jc w:val="both"/>
      </w:pPr>
    </w:p>
    <w:sectPr w:rsidR="00D50348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TEzMjYzMTcwNTBS0lEKTi0uzszPAykwrAUAkw/TMiwAAAA="/>
  </w:docVars>
  <w:rsids>
    <w:rsidRoot w:val="00D50348"/>
    <w:rsid w:val="00466B66"/>
    <w:rsid w:val="004B12E9"/>
    <w:rsid w:val="00D50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344C6"/>
  <w15:docId w15:val="{AA6B2105-96CA-4BD0-98B4-46748FD7B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9</Pages>
  <Words>6747</Words>
  <Characters>38464</Characters>
  <Application>Microsoft Office Word</Application>
  <DocSecurity>0</DocSecurity>
  <Lines>32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dac Vidal Pineiro</cp:lastModifiedBy>
  <cp:revision>2</cp:revision>
  <dcterms:created xsi:type="dcterms:W3CDTF">2021-09-27T19:30:00Z</dcterms:created>
  <dcterms:modified xsi:type="dcterms:W3CDTF">2021-09-27T20:02:00Z</dcterms:modified>
</cp:coreProperties>
</file>